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457C2" w14:textId="7910D9AD" w:rsidR="00753E00" w:rsidRDefault="00753E00" w:rsidP="00753E00">
      <w:pPr>
        <w:pStyle w:val="Title"/>
      </w:pPr>
      <w:r>
        <w:t xml:space="preserve">ECM2414 Pair Programming CA </w:t>
      </w:r>
    </w:p>
    <w:p w14:paraId="167BB1DE" w14:textId="7B7D8E65" w:rsidR="00753E00" w:rsidRDefault="00753E00" w:rsidP="00753E00">
      <w:r>
        <w:t>Tomas Premoli, Lucas Proudhon-Smith, mark split 50:50</w:t>
      </w:r>
    </w:p>
    <w:p w14:paraId="3E7B4817" w14:textId="3C9719D4" w:rsidR="009335B8" w:rsidRPr="009335B8" w:rsidRDefault="00753E00" w:rsidP="00116AC7">
      <w:pPr>
        <w:pStyle w:val="Heading1"/>
        <w:spacing w:after="240"/>
      </w:pPr>
      <w:r>
        <w:t>Development 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3135"/>
        <w:gridCol w:w="3297"/>
        <w:gridCol w:w="2170"/>
      </w:tblGrid>
      <w:tr w:rsidR="009335B8" w14:paraId="4EF59B8D" w14:textId="55189C38" w:rsidTr="009335B8">
        <w:tc>
          <w:tcPr>
            <w:tcW w:w="1026" w:type="dxa"/>
          </w:tcPr>
          <w:p w14:paraId="5F41A324" w14:textId="020DD26A" w:rsidR="009335B8" w:rsidRPr="0035668B" w:rsidRDefault="009335B8" w:rsidP="0035668B">
            <w:pPr>
              <w:jc w:val="center"/>
              <w:rPr>
                <w:b/>
                <w:bCs/>
              </w:rPr>
            </w:pPr>
            <w:r w:rsidRPr="0035668B">
              <w:rPr>
                <w:b/>
                <w:bCs/>
              </w:rPr>
              <w:t>Date</w:t>
            </w:r>
          </w:p>
        </w:tc>
        <w:tc>
          <w:tcPr>
            <w:tcW w:w="3135" w:type="dxa"/>
          </w:tcPr>
          <w:p w14:paraId="741C9143" w14:textId="79225207" w:rsidR="009335B8" w:rsidRPr="0035668B" w:rsidRDefault="009335B8" w:rsidP="0035668B">
            <w:pPr>
              <w:jc w:val="center"/>
              <w:rPr>
                <w:b/>
                <w:bCs/>
              </w:rPr>
            </w:pPr>
            <w:r w:rsidRPr="0035668B">
              <w:rPr>
                <w:b/>
                <w:bCs/>
              </w:rPr>
              <w:t>Lucas contribution</w:t>
            </w:r>
          </w:p>
        </w:tc>
        <w:tc>
          <w:tcPr>
            <w:tcW w:w="3297" w:type="dxa"/>
          </w:tcPr>
          <w:p w14:paraId="06FDBAD8" w14:textId="3696E21D" w:rsidR="009335B8" w:rsidRPr="0035668B" w:rsidRDefault="009335B8" w:rsidP="0035668B">
            <w:pPr>
              <w:jc w:val="center"/>
              <w:rPr>
                <w:b/>
                <w:bCs/>
              </w:rPr>
            </w:pPr>
            <w:r w:rsidRPr="0035668B">
              <w:rPr>
                <w:b/>
                <w:bCs/>
              </w:rPr>
              <w:t>Tomas contribution</w:t>
            </w:r>
          </w:p>
        </w:tc>
        <w:tc>
          <w:tcPr>
            <w:tcW w:w="2170" w:type="dxa"/>
          </w:tcPr>
          <w:p w14:paraId="2C2DF1E7" w14:textId="36133C9E" w:rsidR="009335B8" w:rsidRPr="0035668B" w:rsidRDefault="009335B8" w:rsidP="003566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gned</w:t>
            </w:r>
          </w:p>
        </w:tc>
      </w:tr>
      <w:tr w:rsidR="009335B8" w14:paraId="2CB74BF1" w14:textId="79A5F16C" w:rsidTr="009335B8">
        <w:tc>
          <w:tcPr>
            <w:tcW w:w="1026" w:type="dxa"/>
          </w:tcPr>
          <w:p w14:paraId="4C4E83AF" w14:textId="77777777" w:rsidR="009335B8" w:rsidRDefault="009335B8" w:rsidP="00195C5E">
            <w:pPr>
              <w:jc w:val="center"/>
            </w:pPr>
            <w:r w:rsidRPr="0035668B">
              <w:t>Oct 15, 2021</w:t>
            </w:r>
          </w:p>
          <w:p w14:paraId="3F5D5B12" w14:textId="7FC2FFCF" w:rsidR="00A043DC" w:rsidRDefault="00A043DC" w:rsidP="00195C5E">
            <w:pPr>
              <w:jc w:val="center"/>
            </w:pPr>
            <w:r>
              <w:t>(1 Hour)</w:t>
            </w:r>
          </w:p>
        </w:tc>
        <w:tc>
          <w:tcPr>
            <w:tcW w:w="3135" w:type="dxa"/>
          </w:tcPr>
          <w:p w14:paraId="7B7B9C20" w14:textId="225E3481" w:rsidR="009335B8" w:rsidRDefault="009335B8" w:rsidP="000B38C0">
            <w:r>
              <w:t>Helped set</w:t>
            </w:r>
            <w:r w:rsidR="000D359C">
              <w:t xml:space="preserve"> </w:t>
            </w:r>
            <w:r>
              <w:t>up GitHub repo, discussed how to go about doing the coursework.</w:t>
            </w:r>
          </w:p>
        </w:tc>
        <w:tc>
          <w:tcPr>
            <w:tcW w:w="3297" w:type="dxa"/>
          </w:tcPr>
          <w:p w14:paraId="7A80DA81" w14:textId="77777777" w:rsidR="009335B8" w:rsidRDefault="009335B8" w:rsidP="000B38C0">
            <w:r>
              <w:t>Setup GitHub repo, discussed how to go about doing the coursework.</w:t>
            </w:r>
          </w:p>
          <w:p w14:paraId="5021689E" w14:textId="5B7D8C6B" w:rsidR="009335B8" w:rsidRDefault="009335B8" w:rsidP="000B38C0"/>
        </w:tc>
        <w:tc>
          <w:tcPr>
            <w:tcW w:w="2170" w:type="dxa"/>
          </w:tcPr>
          <w:p w14:paraId="4BEB554B" w14:textId="360BBEE0" w:rsidR="009335B8" w:rsidRDefault="007D0122" w:rsidP="000B38C0">
            <w:r>
              <w:t>Lucas: 700074221</w:t>
            </w:r>
          </w:p>
          <w:p w14:paraId="6E2BB983" w14:textId="58F5E064" w:rsidR="007D0122" w:rsidRDefault="007D0122" w:rsidP="000B38C0">
            <w:r>
              <w:t>Tomas:</w:t>
            </w:r>
          </w:p>
        </w:tc>
      </w:tr>
      <w:tr w:rsidR="009335B8" w14:paraId="7D588642" w14:textId="1E78CB68" w:rsidTr="009335B8">
        <w:tc>
          <w:tcPr>
            <w:tcW w:w="1026" w:type="dxa"/>
          </w:tcPr>
          <w:p w14:paraId="627883FA" w14:textId="77777777" w:rsidR="009335B8" w:rsidRDefault="009335B8" w:rsidP="00195C5E">
            <w:pPr>
              <w:jc w:val="center"/>
            </w:pPr>
            <w:r w:rsidRPr="0035668B">
              <w:t>Oct 17, 2021</w:t>
            </w:r>
          </w:p>
          <w:p w14:paraId="611AE720" w14:textId="77777777" w:rsidR="00116AC7" w:rsidRDefault="00116AC7" w:rsidP="00195C5E">
            <w:pPr>
              <w:jc w:val="center"/>
            </w:pPr>
            <w:r>
              <w:t>(</w:t>
            </w:r>
            <w:r w:rsidR="00195C5E">
              <w:t>1.5 hours)</w:t>
            </w:r>
          </w:p>
          <w:p w14:paraId="0EE92E87" w14:textId="2AF3AC04" w:rsidR="00BF61F0" w:rsidRDefault="00BF61F0" w:rsidP="00195C5E">
            <w:pPr>
              <w:jc w:val="center"/>
            </w:pPr>
          </w:p>
        </w:tc>
        <w:tc>
          <w:tcPr>
            <w:tcW w:w="3135" w:type="dxa"/>
          </w:tcPr>
          <w:p w14:paraId="22AA9995" w14:textId="5C289448" w:rsidR="009335B8" w:rsidRDefault="009335B8" w:rsidP="000B38C0">
            <w:r>
              <w:t>Created and worked on UML to plan methods and classes.</w:t>
            </w:r>
          </w:p>
        </w:tc>
        <w:tc>
          <w:tcPr>
            <w:tcW w:w="3297" w:type="dxa"/>
          </w:tcPr>
          <w:p w14:paraId="398C1D49" w14:textId="368A6021" w:rsidR="009335B8" w:rsidRDefault="009335B8" w:rsidP="000B38C0">
            <w:r>
              <w:t xml:space="preserve">Worked on UML to plan methods and classes, started work on </w:t>
            </w:r>
            <w:r w:rsidR="00E575E2">
              <w:t xml:space="preserve">the </w:t>
            </w:r>
            <w:r>
              <w:t>basic outline of the program.</w:t>
            </w:r>
          </w:p>
          <w:p w14:paraId="05D2A6E0" w14:textId="3C4B8DCF" w:rsidR="009335B8" w:rsidRDefault="009335B8" w:rsidP="000B38C0"/>
        </w:tc>
        <w:tc>
          <w:tcPr>
            <w:tcW w:w="2170" w:type="dxa"/>
          </w:tcPr>
          <w:p w14:paraId="5778A6EB" w14:textId="77777777" w:rsidR="007D0122" w:rsidRDefault="007D0122" w:rsidP="007D0122">
            <w:r>
              <w:t>Lucas: 700074221</w:t>
            </w:r>
          </w:p>
          <w:p w14:paraId="1B200F27" w14:textId="4AA85851" w:rsidR="009335B8" w:rsidRDefault="007D0122" w:rsidP="007D0122">
            <w:r>
              <w:t>Tomas:</w:t>
            </w:r>
          </w:p>
        </w:tc>
      </w:tr>
      <w:tr w:rsidR="009335B8" w14:paraId="53F96677" w14:textId="37F211C0" w:rsidTr="009335B8">
        <w:tc>
          <w:tcPr>
            <w:tcW w:w="1026" w:type="dxa"/>
          </w:tcPr>
          <w:p w14:paraId="353FF841" w14:textId="77777777" w:rsidR="009335B8" w:rsidRDefault="009335B8" w:rsidP="00195C5E">
            <w:pPr>
              <w:jc w:val="center"/>
            </w:pPr>
            <w:r w:rsidRPr="0035668B">
              <w:t>Oct 18, 2021</w:t>
            </w:r>
          </w:p>
          <w:p w14:paraId="48239C98" w14:textId="78040805" w:rsidR="00195C5E" w:rsidRDefault="00195C5E" w:rsidP="00195C5E">
            <w:pPr>
              <w:jc w:val="center"/>
            </w:pPr>
            <w:r>
              <w:t>(1.5 hours)</w:t>
            </w:r>
          </w:p>
        </w:tc>
        <w:tc>
          <w:tcPr>
            <w:tcW w:w="3135" w:type="dxa"/>
          </w:tcPr>
          <w:p w14:paraId="3B49C313" w14:textId="47C0D895" w:rsidR="009335B8" w:rsidRDefault="009335B8" w:rsidP="000B38C0">
            <w:r>
              <w:t>Added documentation, worked on generati</w:t>
            </w:r>
            <w:r w:rsidR="0033139A">
              <w:t>ng</w:t>
            </w:r>
            <w:r>
              <w:t xml:space="preserve"> bags, general bag methods, general code fixes</w:t>
            </w:r>
            <w:r w:rsidR="00E575E2">
              <w:t>,</w:t>
            </w:r>
            <w:r>
              <w:t xml:space="preserve"> and optimisation.</w:t>
            </w:r>
          </w:p>
          <w:p w14:paraId="193B4E8F" w14:textId="4F4C4040" w:rsidR="009335B8" w:rsidRDefault="009335B8" w:rsidP="000B38C0"/>
        </w:tc>
        <w:tc>
          <w:tcPr>
            <w:tcW w:w="3297" w:type="dxa"/>
          </w:tcPr>
          <w:p w14:paraId="1341878A" w14:textId="50E236A5" w:rsidR="009335B8" w:rsidRDefault="009335B8" w:rsidP="000B38C0">
            <w:r>
              <w:t>Added documentation, worked on generation of bags, general bag methods, worked on main game method.</w:t>
            </w:r>
          </w:p>
        </w:tc>
        <w:tc>
          <w:tcPr>
            <w:tcW w:w="2170" w:type="dxa"/>
          </w:tcPr>
          <w:p w14:paraId="384E1E55" w14:textId="77777777" w:rsidR="007D0122" w:rsidRDefault="007D0122" w:rsidP="007D0122">
            <w:r>
              <w:t>Lucas: 700074221</w:t>
            </w:r>
          </w:p>
          <w:p w14:paraId="5C9FD0A2" w14:textId="27EE7501" w:rsidR="009335B8" w:rsidRDefault="007D0122" w:rsidP="007D0122">
            <w:r>
              <w:t>Tomas:</w:t>
            </w:r>
          </w:p>
        </w:tc>
      </w:tr>
      <w:tr w:rsidR="009335B8" w14:paraId="6BA3C1CC" w14:textId="7A13C78A" w:rsidTr="009335B8">
        <w:tc>
          <w:tcPr>
            <w:tcW w:w="1026" w:type="dxa"/>
          </w:tcPr>
          <w:p w14:paraId="26ACF8D8" w14:textId="77777777" w:rsidR="009335B8" w:rsidRDefault="009335B8" w:rsidP="00195C5E">
            <w:pPr>
              <w:jc w:val="center"/>
            </w:pPr>
            <w:r w:rsidRPr="000B38C0">
              <w:t>Oct 20, 2021</w:t>
            </w:r>
          </w:p>
          <w:p w14:paraId="21DCB8F3" w14:textId="5D1B4541" w:rsidR="00195C5E" w:rsidRDefault="00195C5E" w:rsidP="00195C5E">
            <w:pPr>
              <w:jc w:val="center"/>
            </w:pPr>
            <w:r>
              <w:t>(1.5 hours)</w:t>
            </w:r>
          </w:p>
        </w:tc>
        <w:tc>
          <w:tcPr>
            <w:tcW w:w="3135" w:type="dxa"/>
          </w:tcPr>
          <w:p w14:paraId="2BB01453" w14:textId="626CBA9D" w:rsidR="009335B8" w:rsidRDefault="009335B8" w:rsidP="000B38C0">
            <w:r>
              <w:t>Worked on takeRandomPebble(), getTotalPebbleWeight() and bag creation, general code fixes and optimisation.</w:t>
            </w:r>
          </w:p>
        </w:tc>
        <w:tc>
          <w:tcPr>
            <w:tcW w:w="3297" w:type="dxa"/>
          </w:tcPr>
          <w:p w14:paraId="3F9AD8B1" w14:textId="77777777" w:rsidR="009335B8" w:rsidRDefault="009335B8" w:rsidP="000B38C0">
            <w:r>
              <w:t>Worked on takeRandomPebble(), getTotalPebbleWeight(), improved encapsulation for PebbleGame, general code fixes/optimisation.</w:t>
            </w:r>
          </w:p>
          <w:p w14:paraId="1D088A06" w14:textId="17CD71FE" w:rsidR="009335B8" w:rsidRDefault="009335B8" w:rsidP="000B38C0"/>
        </w:tc>
        <w:tc>
          <w:tcPr>
            <w:tcW w:w="2170" w:type="dxa"/>
          </w:tcPr>
          <w:p w14:paraId="091BB69C" w14:textId="77777777" w:rsidR="007D0122" w:rsidRDefault="007D0122" w:rsidP="007D0122">
            <w:r>
              <w:t>Lucas: 700074221</w:t>
            </w:r>
          </w:p>
          <w:p w14:paraId="63DB0087" w14:textId="07392651" w:rsidR="009335B8" w:rsidRDefault="007D0122" w:rsidP="007D0122">
            <w:r>
              <w:t>Tomas:</w:t>
            </w:r>
          </w:p>
        </w:tc>
      </w:tr>
      <w:tr w:rsidR="009335B8" w14:paraId="0A06171E" w14:textId="63B01D92" w:rsidTr="009335B8">
        <w:tc>
          <w:tcPr>
            <w:tcW w:w="1026" w:type="dxa"/>
          </w:tcPr>
          <w:p w14:paraId="04DAB306" w14:textId="77777777" w:rsidR="009335B8" w:rsidRDefault="009335B8" w:rsidP="00195C5E">
            <w:pPr>
              <w:jc w:val="center"/>
            </w:pPr>
            <w:r w:rsidRPr="000B38C0">
              <w:t>Oct 25, 2021</w:t>
            </w:r>
          </w:p>
          <w:p w14:paraId="044EA31A" w14:textId="6B6F06C2" w:rsidR="00195C5E" w:rsidRDefault="00195C5E" w:rsidP="00195C5E">
            <w:pPr>
              <w:jc w:val="center"/>
            </w:pPr>
            <w:r>
              <w:t>(1.5 hours)</w:t>
            </w:r>
          </w:p>
        </w:tc>
        <w:tc>
          <w:tcPr>
            <w:tcW w:w="3135" w:type="dxa"/>
          </w:tcPr>
          <w:p w14:paraId="7B607E67" w14:textId="457046BC" w:rsidR="009335B8" w:rsidRDefault="009335B8" w:rsidP="00753E00">
            <w:r>
              <w:t>Worked on player constructor, getRandomBlackBag(), swapPebble(), getCounterPart(). General code fixes/optimisation, documentation</w:t>
            </w:r>
          </w:p>
          <w:p w14:paraId="57D3D6D0" w14:textId="5EA1AC6B" w:rsidR="009335B8" w:rsidRDefault="009335B8" w:rsidP="00753E00"/>
        </w:tc>
        <w:tc>
          <w:tcPr>
            <w:tcW w:w="3297" w:type="dxa"/>
          </w:tcPr>
          <w:p w14:paraId="74E4D681" w14:textId="7BC7D7D8" w:rsidR="009335B8" w:rsidRDefault="009335B8" w:rsidP="00753E00">
            <w:r>
              <w:t>Worked on error handling, logging player moves to a file and swapPebble(). General code fixes/optimisation, documentation.</w:t>
            </w:r>
          </w:p>
        </w:tc>
        <w:tc>
          <w:tcPr>
            <w:tcW w:w="2170" w:type="dxa"/>
          </w:tcPr>
          <w:p w14:paraId="5819BC4C" w14:textId="77777777" w:rsidR="007D0122" w:rsidRDefault="007D0122" w:rsidP="007D0122">
            <w:r>
              <w:t>Lucas: 700074221</w:t>
            </w:r>
          </w:p>
          <w:p w14:paraId="766B64C5" w14:textId="6E599582" w:rsidR="009335B8" w:rsidRDefault="007D0122" w:rsidP="007D0122">
            <w:r>
              <w:t>Tomas:</w:t>
            </w:r>
          </w:p>
        </w:tc>
      </w:tr>
      <w:tr w:rsidR="009335B8" w14:paraId="2CCF74B6" w14:textId="1105C7A4" w:rsidTr="009335B8">
        <w:tc>
          <w:tcPr>
            <w:tcW w:w="1026" w:type="dxa"/>
          </w:tcPr>
          <w:p w14:paraId="23E85746" w14:textId="77777777" w:rsidR="009335B8" w:rsidRDefault="009335B8" w:rsidP="00195C5E">
            <w:pPr>
              <w:jc w:val="center"/>
            </w:pPr>
            <w:r w:rsidRPr="00221F14">
              <w:t>Oct 26, 2021</w:t>
            </w:r>
          </w:p>
          <w:p w14:paraId="26B17DF1" w14:textId="2398480E" w:rsidR="009335B8" w:rsidRDefault="00195C5E" w:rsidP="00195C5E">
            <w:pPr>
              <w:jc w:val="center"/>
            </w:pPr>
            <w:r>
              <w:t>(1.5 hours)</w:t>
            </w:r>
          </w:p>
        </w:tc>
        <w:tc>
          <w:tcPr>
            <w:tcW w:w="3135" w:type="dxa"/>
          </w:tcPr>
          <w:p w14:paraId="02394831" w14:textId="0E57256E" w:rsidR="009335B8" w:rsidRDefault="009335B8" w:rsidP="00753E00">
            <w:r>
              <w:t>Worked on swapContents(), threading aspects of code, general code fixes/optimisation</w:t>
            </w:r>
          </w:p>
        </w:tc>
        <w:tc>
          <w:tcPr>
            <w:tcW w:w="3297" w:type="dxa"/>
          </w:tcPr>
          <w:p w14:paraId="63E59C84" w14:textId="126CD7B0" w:rsidR="009335B8" w:rsidRDefault="009335B8" w:rsidP="00753E00">
            <w:r>
              <w:t>Fixed file writing, worked on swapContents(), threading, general code fixes/optimisation.</w:t>
            </w:r>
          </w:p>
          <w:p w14:paraId="6A9337C5" w14:textId="1D5869F5" w:rsidR="009335B8" w:rsidRDefault="009335B8" w:rsidP="00753E00"/>
        </w:tc>
        <w:tc>
          <w:tcPr>
            <w:tcW w:w="2170" w:type="dxa"/>
          </w:tcPr>
          <w:p w14:paraId="3AB0F7A4" w14:textId="77777777" w:rsidR="007D0122" w:rsidRDefault="007D0122" w:rsidP="007D0122">
            <w:r>
              <w:t>Lucas: 700074221</w:t>
            </w:r>
          </w:p>
          <w:p w14:paraId="25C88B9D" w14:textId="32191370" w:rsidR="009335B8" w:rsidRDefault="007D0122" w:rsidP="007D0122">
            <w:r>
              <w:t>Tomas:</w:t>
            </w:r>
          </w:p>
        </w:tc>
      </w:tr>
      <w:tr w:rsidR="009335B8" w14:paraId="6F086E5E" w14:textId="19A0BFE2" w:rsidTr="009335B8">
        <w:tc>
          <w:tcPr>
            <w:tcW w:w="1026" w:type="dxa"/>
          </w:tcPr>
          <w:p w14:paraId="311B5A08" w14:textId="789A4224" w:rsidR="009335B8" w:rsidRDefault="009335B8" w:rsidP="00195C5E">
            <w:pPr>
              <w:jc w:val="center"/>
            </w:pPr>
            <w:r w:rsidRPr="009335B8">
              <w:t>Oct 29, 2021</w:t>
            </w:r>
          </w:p>
          <w:p w14:paraId="50E85803" w14:textId="3ED0774A" w:rsidR="00C937E5" w:rsidRDefault="00C937E5" w:rsidP="00195C5E">
            <w:pPr>
              <w:jc w:val="center"/>
            </w:pPr>
            <w:r>
              <w:t>(3 hours)</w:t>
            </w:r>
          </w:p>
          <w:p w14:paraId="65AE2082" w14:textId="77777777" w:rsidR="009335B8" w:rsidRDefault="009335B8" w:rsidP="00195C5E">
            <w:pPr>
              <w:jc w:val="center"/>
            </w:pPr>
          </w:p>
          <w:p w14:paraId="07A928FF" w14:textId="77777777" w:rsidR="007D0122" w:rsidRDefault="007D0122" w:rsidP="00195C5E">
            <w:pPr>
              <w:jc w:val="center"/>
            </w:pPr>
          </w:p>
          <w:p w14:paraId="2DBD2310" w14:textId="7F966BBD" w:rsidR="007D0122" w:rsidRDefault="007D0122" w:rsidP="00C937E5"/>
        </w:tc>
        <w:tc>
          <w:tcPr>
            <w:tcW w:w="3135" w:type="dxa"/>
          </w:tcPr>
          <w:p w14:paraId="4BF6F873" w14:textId="49E012B7" w:rsidR="009335B8" w:rsidRDefault="009335B8" w:rsidP="00753E00">
            <w:r>
              <w:t>Worked on write up</w:t>
            </w:r>
          </w:p>
        </w:tc>
        <w:tc>
          <w:tcPr>
            <w:tcW w:w="3297" w:type="dxa"/>
          </w:tcPr>
          <w:p w14:paraId="5CA6333C" w14:textId="5C632936" w:rsidR="009335B8" w:rsidRDefault="009335B8" w:rsidP="009335B8">
            <w:r>
              <w:t>Implemented run(), implemented exit on ‘e’ input,  changed swapPebble(int pebbleWeight) for swapRandomPebble() for better encapsulation between objects.</w:t>
            </w:r>
          </w:p>
        </w:tc>
        <w:tc>
          <w:tcPr>
            <w:tcW w:w="2170" w:type="dxa"/>
          </w:tcPr>
          <w:p w14:paraId="603D7680" w14:textId="77777777" w:rsidR="007D0122" w:rsidRDefault="007D0122" w:rsidP="007D0122">
            <w:r>
              <w:t>Lucas: 700074221</w:t>
            </w:r>
          </w:p>
          <w:p w14:paraId="46EDFD45" w14:textId="30F7E4EB" w:rsidR="009335B8" w:rsidRDefault="007D0122" w:rsidP="007D0122">
            <w:r>
              <w:t>Tomas:</w:t>
            </w:r>
          </w:p>
        </w:tc>
      </w:tr>
      <w:tr w:rsidR="0042716C" w14:paraId="0323A40B" w14:textId="77777777" w:rsidTr="009335B8">
        <w:tc>
          <w:tcPr>
            <w:tcW w:w="1026" w:type="dxa"/>
          </w:tcPr>
          <w:p w14:paraId="410C920B" w14:textId="5E7D2427" w:rsidR="0042716C" w:rsidRDefault="0042716C" w:rsidP="00195C5E">
            <w:pPr>
              <w:jc w:val="center"/>
            </w:pPr>
            <w:r>
              <w:t>Nov 07, 2021</w:t>
            </w:r>
          </w:p>
          <w:p w14:paraId="01E0D6F2" w14:textId="227FFA4C" w:rsidR="00C937E5" w:rsidRDefault="00C937E5" w:rsidP="00195C5E">
            <w:pPr>
              <w:jc w:val="center"/>
            </w:pPr>
            <w:r>
              <w:t>(2 hours)</w:t>
            </w:r>
          </w:p>
          <w:p w14:paraId="408A5155" w14:textId="24CBFF44" w:rsidR="0042716C" w:rsidRPr="009335B8" w:rsidRDefault="0042716C" w:rsidP="00195C5E">
            <w:pPr>
              <w:jc w:val="center"/>
            </w:pPr>
          </w:p>
        </w:tc>
        <w:tc>
          <w:tcPr>
            <w:tcW w:w="3135" w:type="dxa"/>
          </w:tcPr>
          <w:p w14:paraId="155EFA0E" w14:textId="39E68C52" w:rsidR="0042716C" w:rsidRDefault="0042716C" w:rsidP="0042716C">
            <w:r>
              <w:t>Worked on testing/write up</w:t>
            </w:r>
          </w:p>
        </w:tc>
        <w:tc>
          <w:tcPr>
            <w:tcW w:w="3297" w:type="dxa"/>
          </w:tcPr>
          <w:p w14:paraId="77ABAC32" w14:textId="4EEAD38E" w:rsidR="0042716C" w:rsidRDefault="0042716C" w:rsidP="0042716C">
            <w:r>
              <w:t>Finali</w:t>
            </w:r>
            <w:r w:rsidR="0033139A">
              <w:t>s</w:t>
            </w:r>
            <w:r>
              <w:t>ing and cleaning up code</w:t>
            </w:r>
          </w:p>
        </w:tc>
        <w:tc>
          <w:tcPr>
            <w:tcW w:w="2170" w:type="dxa"/>
          </w:tcPr>
          <w:p w14:paraId="48EA0F0F" w14:textId="77777777" w:rsidR="0042716C" w:rsidRDefault="0042716C" w:rsidP="0042716C">
            <w:r>
              <w:t>Lucas: 700074221</w:t>
            </w:r>
          </w:p>
          <w:p w14:paraId="0FF9F473" w14:textId="56509607" w:rsidR="0042716C" w:rsidRDefault="0042716C" w:rsidP="0042716C">
            <w:r>
              <w:t>Tomas:</w:t>
            </w:r>
          </w:p>
        </w:tc>
      </w:tr>
      <w:tr w:rsidR="00A043DC" w14:paraId="29DAAB06" w14:textId="77777777" w:rsidTr="009335B8">
        <w:tc>
          <w:tcPr>
            <w:tcW w:w="1026" w:type="dxa"/>
          </w:tcPr>
          <w:p w14:paraId="20AF24C1" w14:textId="22B1FAD8" w:rsidR="00A043DC" w:rsidRDefault="00A043DC" w:rsidP="00195C5E">
            <w:pPr>
              <w:jc w:val="center"/>
            </w:pPr>
            <w:r>
              <w:t>Nov 08, 2021</w:t>
            </w:r>
          </w:p>
          <w:p w14:paraId="20F10404" w14:textId="2E508117" w:rsidR="00C937E5" w:rsidRDefault="00C937E5" w:rsidP="00195C5E">
            <w:pPr>
              <w:jc w:val="center"/>
            </w:pPr>
            <w:r>
              <w:t>(1 hour)</w:t>
            </w:r>
          </w:p>
          <w:p w14:paraId="7EF34825" w14:textId="7C854B85" w:rsidR="00C937E5" w:rsidRDefault="00C937E5" w:rsidP="00195C5E">
            <w:pPr>
              <w:jc w:val="center"/>
            </w:pPr>
          </w:p>
        </w:tc>
        <w:tc>
          <w:tcPr>
            <w:tcW w:w="3135" w:type="dxa"/>
          </w:tcPr>
          <w:p w14:paraId="5623B42B" w14:textId="593B06D9" w:rsidR="00A043DC" w:rsidRDefault="00A043DC" w:rsidP="00A043DC">
            <w:r>
              <w:t>Final code testing/optimisation, submitting project</w:t>
            </w:r>
          </w:p>
        </w:tc>
        <w:tc>
          <w:tcPr>
            <w:tcW w:w="3297" w:type="dxa"/>
          </w:tcPr>
          <w:p w14:paraId="32C3B1DC" w14:textId="24C028F6" w:rsidR="00A043DC" w:rsidRDefault="00A043DC" w:rsidP="00A043DC">
            <w:r>
              <w:t>Final code testing/optimisation, submitting project</w:t>
            </w:r>
          </w:p>
        </w:tc>
        <w:tc>
          <w:tcPr>
            <w:tcW w:w="2170" w:type="dxa"/>
          </w:tcPr>
          <w:p w14:paraId="3624567F" w14:textId="77777777" w:rsidR="002C19CF" w:rsidRDefault="002C19CF" w:rsidP="002C19CF">
            <w:r>
              <w:t>Lucas: 700074221</w:t>
            </w:r>
          </w:p>
          <w:p w14:paraId="188B0F67" w14:textId="2B1724FF" w:rsidR="00A043DC" w:rsidRDefault="002C19CF" w:rsidP="002C19CF">
            <w:r>
              <w:t>Tomas:</w:t>
            </w:r>
          </w:p>
        </w:tc>
      </w:tr>
    </w:tbl>
    <w:p w14:paraId="129842D4" w14:textId="5EE9E471" w:rsidR="007D0122" w:rsidRDefault="007D0122" w:rsidP="007D0122">
      <w:pPr>
        <w:pStyle w:val="Heading1"/>
      </w:pPr>
      <w:r>
        <w:lastRenderedPageBreak/>
        <w:t>Design choices</w:t>
      </w:r>
    </w:p>
    <w:p w14:paraId="4DBE99F3" w14:textId="13EC5ABF" w:rsidR="00393608" w:rsidRDefault="007D0122" w:rsidP="00191683">
      <w:pPr>
        <w:pStyle w:val="Heading2"/>
        <w:spacing w:after="240"/>
      </w:pPr>
      <w:r>
        <w:t>Production code</w:t>
      </w:r>
    </w:p>
    <w:p w14:paraId="3CC0053E" w14:textId="49DB9EE2" w:rsidR="00393608" w:rsidRDefault="00191683" w:rsidP="00393608">
      <w:r>
        <w:rPr>
          <w:noProof/>
        </w:rPr>
        <w:drawing>
          <wp:anchor distT="0" distB="0" distL="114300" distR="114300" simplePos="0" relativeHeight="251658240" behindDoc="0" locked="0" layoutInCell="1" allowOverlap="1" wp14:anchorId="6989CB44" wp14:editId="26038687">
            <wp:simplePos x="0" y="0"/>
            <wp:positionH relativeFrom="margin">
              <wp:align>center</wp:align>
            </wp:positionH>
            <wp:positionV relativeFrom="paragraph">
              <wp:posOffset>543824</wp:posOffset>
            </wp:positionV>
            <wp:extent cx="6892506" cy="8335348"/>
            <wp:effectExtent l="0" t="0" r="3810" b="8890"/>
            <wp:wrapNone/>
            <wp:docPr id="2" name="Picture 2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6" b="920"/>
                    <a:stretch/>
                  </pic:blipFill>
                  <pic:spPr bwMode="auto">
                    <a:xfrm>
                      <a:off x="0" y="0"/>
                      <a:ext cx="6892506" cy="8335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139A">
        <w:rPr>
          <w:noProof/>
        </w:rPr>
        <w:t>After an initial discussion and quick read-through of the project spec, we decided to make a rough UML so we could outline the basic structure of the code, figure out which methods we'd need,</w:t>
      </w:r>
      <w:r w:rsidR="00393608">
        <w:t xml:space="preserve"> and further understand the specification provided</w:t>
      </w:r>
      <w:r>
        <w:t>.</w:t>
      </w:r>
    </w:p>
    <w:p w14:paraId="3432BCA7" w14:textId="77777777" w:rsidR="0033139A" w:rsidRDefault="0033139A" w:rsidP="00393608"/>
    <w:p w14:paraId="46C1449E" w14:textId="60B77DBE" w:rsidR="00191683" w:rsidRDefault="00191683">
      <w:r>
        <w:br w:type="page"/>
      </w:r>
    </w:p>
    <w:p w14:paraId="6A906C7D" w14:textId="40ADF3B7" w:rsidR="00191683" w:rsidRDefault="00191683" w:rsidP="00191683">
      <w:r>
        <w:lastRenderedPageBreak/>
        <w:t>As we continued working on the project, we went slightly off the original UML</w:t>
      </w:r>
      <w:r w:rsidR="0033139A">
        <w:t>'</w:t>
      </w:r>
      <w:r>
        <w:t xml:space="preserve">s plan as we figured out more efficient/better ways to create the program. We also found several issues with the UML due to </w:t>
      </w:r>
      <w:r w:rsidR="003739C2">
        <w:t>parts of</w:t>
      </w:r>
      <w:r>
        <w:t xml:space="preserve"> the spec that we had misunderstood, such as changing the swapPebble(int pebbleWeight) to swapRandomPebble() as </w:t>
      </w:r>
      <w:r w:rsidR="0033139A">
        <w:t>initi</w:t>
      </w:r>
      <w:r>
        <w:t>ally</w:t>
      </w:r>
      <w:r w:rsidR="0033139A">
        <w:t>,</w:t>
      </w:r>
      <w:r>
        <w:t xml:space="preserve"> we thought </w:t>
      </w:r>
      <w:r w:rsidR="00B1536A">
        <w:t>that a player would need to input the pebble they wanted to swap.</w:t>
      </w:r>
    </w:p>
    <w:p w14:paraId="3AB337A9" w14:textId="447B13A8" w:rsidR="00121ED5" w:rsidRDefault="00121ED5" w:rsidP="00191683">
      <w:r>
        <w:t xml:space="preserve">In the final program, there were </w:t>
      </w:r>
      <w:r w:rsidR="0033139A">
        <w:t>four</w:t>
      </w:r>
      <w:r>
        <w:t xml:space="preserve"> main classes:</w:t>
      </w:r>
    </w:p>
    <w:p w14:paraId="319BF942" w14:textId="24D5E141" w:rsidR="00121ED5" w:rsidRDefault="00121ED5" w:rsidP="009D3377">
      <w:pPr>
        <w:pStyle w:val="ListParagraph"/>
        <w:numPr>
          <w:ilvl w:val="0"/>
          <w:numId w:val="1"/>
        </w:numPr>
      </w:pPr>
      <w:r>
        <w:t>Main</w:t>
      </w:r>
    </w:p>
    <w:p w14:paraId="0DD09CBF" w14:textId="77777777" w:rsidR="00C054A5" w:rsidRDefault="00273BC5" w:rsidP="00273BC5">
      <w:pPr>
        <w:pStyle w:val="ListParagraph"/>
        <w:numPr>
          <w:ilvl w:val="1"/>
          <w:numId w:val="1"/>
        </w:numPr>
      </w:pPr>
      <w:r>
        <w:t xml:space="preserve">A </w:t>
      </w:r>
      <w:r w:rsidR="00C054A5">
        <w:t>class with methods</w:t>
      </w:r>
      <w:r>
        <w:t xml:space="preserve"> to</w:t>
      </w:r>
      <w:r w:rsidR="00C054A5">
        <w:t>:</w:t>
      </w:r>
    </w:p>
    <w:p w14:paraId="1663DBD0" w14:textId="7DD039F0" w:rsidR="00C054A5" w:rsidRDefault="00C054A5" w:rsidP="00C054A5">
      <w:pPr>
        <w:pStyle w:val="ListParagraph"/>
        <w:numPr>
          <w:ilvl w:val="2"/>
          <w:numId w:val="1"/>
        </w:numPr>
      </w:pPr>
      <w:r>
        <w:t>R</w:t>
      </w:r>
      <w:r w:rsidR="00273BC5">
        <w:t xml:space="preserve">un the actual game, </w:t>
      </w:r>
      <w:r>
        <w:t>get user inputs for pebble file locations and player count</w:t>
      </w:r>
    </w:p>
    <w:p w14:paraId="3C2F36B5" w14:textId="744A7C50" w:rsidR="00273BC5" w:rsidRDefault="00C054A5" w:rsidP="00C054A5">
      <w:pPr>
        <w:pStyle w:val="ListParagraph"/>
        <w:numPr>
          <w:ilvl w:val="2"/>
          <w:numId w:val="1"/>
        </w:numPr>
      </w:pPr>
      <w:r>
        <w:t>Create player threads</w:t>
      </w:r>
    </w:p>
    <w:p w14:paraId="2F9F12B7" w14:textId="48028860" w:rsidR="002A2706" w:rsidRDefault="00C054A5" w:rsidP="002A2706">
      <w:pPr>
        <w:pStyle w:val="ListParagraph"/>
        <w:numPr>
          <w:ilvl w:val="2"/>
          <w:numId w:val="1"/>
        </w:numPr>
      </w:pPr>
      <w:r>
        <w:t>Generate bag objects</w:t>
      </w:r>
    </w:p>
    <w:p w14:paraId="49AC5626" w14:textId="77777777" w:rsidR="002A2706" w:rsidRDefault="002A2706" w:rsidP="002A2706">
      <w:pPr>
        <w:pStyle w:val="ListParagraph"/>
      </w:pPr>
    </w:p>
    <w:p w14:paraId="4A4BE0E1" w14:textId="097ADE3C" w:rsidR="00121ED5" w:rsidRDefault="00121ED5" w:rsidP="002A2706">
      <w:pPr>
        <w:pStyle w:val="ListParagraph"/>
        <w:numPr>
          <w:ilvl w:val="0"/>
          <w:numId w:val="1"/>
        </w:numPr>
      </w:pPr>
      <w:r>
        <w:t>PebbleGame</w:t>
      </w:r>
    </w:p>
    <w:p w14:paraId="4CF0085F" w14:textId="74D7376F" w:rsidR="00BC3047" w:rsidRDefault="00C054A5" w:rsidP="00C054A5">
      <w:pPr>
        <w:pStyle w:val="ListParagraph"/>
        <w:numPr>
          <w:ilvl w:val="1"/>
          <w:numId w:val="1"/>
        </w:numPr>
      </w:pPr>
      <w:r>
        <w:t xml:space="preserve">A class </w:t>
      </w:r>
      <w:r w:rsidR="0033139A">
        <w:t>that</w:t>
      </w:r>
      <w:r>
        <w:t xml:space="preserve"> holds the attributes for</w:t>
      </w:r>
      <w:r w:rsidR="00BC3047">
        <w:t>:</w:t>
      </w:r>
    </w:p>
    <w:p w14:paraId="1125319D" w14:textId="6FCBC2DF" w:rsidR="00BC3047" w:rsidRDefault="00BC3047" w:rsidP="00BC3047">
      <w:pPr>
        <w:pStyle w:val="ListParagraph"/>
        <w:numPr>
          <w:ilvl w:val="2"/>
          <w:numId w:val="1"/>
        </w:numPr>
      </w:pPr>
      <w:r>
        <w:t>A</w:t>
      </w:r>
      <w:r w:rsidR="00C054A5">
        <w:t xml:space="preserve">n atomic </w:t>
      </w:r>
      <w:r w:rsidR="003739C2">
        <w:t>Boolean</w:t>
      </w:r>
      <w:r w:rsidR="00C054A5">
        <w:t xml:space="preserve"> value </w:t>
      </w:r>
      <w:r>
        <w:t xml:space="preserve">used to check if </w:t>
      </w:r>
      <w:r w:rsidR="003739C2">
        <w:t>the game</w:t>
      </w:r>
      <w:r>
        <w:t xml:space="preserve"> is finished or not</w:t>
      </w:r>
    </w:p>
    <w:p w14:paraId="45948639" w14:textId="5216CEA0" w:rsidR="00BC3047" w:rsidRDefault="00BC3047" w:rsidP="00BC3047">
      <w:pPr>
        <w:pStyle w:val="ListParagraph"/>
        <w:numPr>
          <w:ilvl w:val="2"/>
          <w:numId w:val="1"/>
        </w:numPr>
      </w:pPr>
      <w:r>
        <w:t>A lastBag attribute</w:t>
      </w:r>
      <w:r w:rsidR="0033139A">
        <w:t>,</w:t>
      </w:r>
      <w:r>
        <w:t xml:space="preserve"> so the program </w:t>
      </w:r>
      <w:r w:rsidR="003739C2">
        <w:t>knows</w:t>
      </w:r>
      <w:r>
        <w:t xml:space="preserve"> what the last bag dr</w:t>
      </w:r>
      <w:r w:rsidR="0033139A">
        <w:t>ew</w:t>
      </w:r>
      <w:r>
        <w:t xml:space="preserve"> from was</w:t>
      </w:r>
    </w:p>
    <w:p w14:paraId="2D3F2CE6" w14:textId="6E465358" w:rsidR="00C054A5" w:rsidRDefault="00BC3047" w:rsidP="00BC3047">
      <w:pPr>
        <w:pStyle w:val="ListParagraph"/>
        <w:numPr>
          <w:ilvl w:val="2"/>
          <w:numId w:val="1"/>
        </w:numPr>
      </w:pPr>
      <w:r>
        <w:t xml:space="preserve">A </w:t>
      </w:r>
      <w:r w:rsidR="00C054A5">
        <w:t xml:space="preserve">hashmap of bags and an </w:t>
      </w:r>
      <w:r w:rsidR="0033139A">
        <w:t>ArrayL</w:t>
      </w:r>
      <w:r w:rsidR="00C054A5">
        <w:t xml:space="preserve">ist of player </w:t>
      </w:r>
      <w:r w:rsidR="003739C2">
        <w:t>objects.</w:t>
      </w:r>
    </w:p>
    <w:p w14:paraId="2154BE9B" w14:textId="3323E863" w:rsidR="00C054A5" w:rsidRDefault="00C054A5" w:rsidP="003739C2">
      <w:pPr>
        <w:pStyle w:val="ListParagraph"/>
        <w:numPr>
          <w:ilvl w:val="1"/>
          <w:numId w:val="1"/>
        </w:numPr>
      </w:pPr>
      <w:r>
        <w:t>Contains methods to</w:t>
      </w:r>
      <w:r w:rsidR="003739C2">
        <w:t xml:space="preserve"> g</w:t>
      </w:r>
      <w:r>
        <w:t>et/</w:t>
      </w:r>
      <w:r w:rsidR="003739C2">
        <w:t>s</w:t>
      </w:r>
      <w:r>
        <w:t>et attributes</w:t>
      </w:r>
      <w:r w:rsidR="003739C2">
        <w:t>, c</w:t>
      </w:r>
      <w:r>
        <w:t>reate black bags</w:t>
      </w:r>
      <w:r w:rsidR="003739C2">
        <w:t xml:space="preserve"> and e</w:t>
      </w:r>
      <w:r>
        <w:t>nd the game</w:t>
      </w:r>
    </w:p>
    <w:p w14:paraId="0D415CD4" w14:textId="3B830A4F" w:rsidR="00BC3047" w:rsidRDefault="0033139A" w:rsidP="00BC3047">
      <w:pPr>
        <w:pStyle w:val="ListParagraph"/>
        <w:numPr>
          <w:ilvl w:val="1"/>
          <w:numId w:val="1"/>
        </w:numPr>
      </w:pPr>
      <w:r>
        <w:t>It a</w:t>
      </w:r>
      <w:r w:rsidR="00BC3047">
        <w:t xml:space="preserve">lso </w:t>
      </w:r>
      <w:r>
        <w:t>include</w:t>
      </w:r>
      <w:r w:rsidR="00BC3047">
        <w:t xml:space="preserve">s a nested </w:t>
      </w:r>
      <w:r>
        <w:t>'</w:t>
      </w:r>
      <w:r w:rsidR="00BC3047">
        <w:t>Player</w:t>
      </w:r>
      <w:r>
        <w:t>'</w:t>
      </w:r>
      <w:r w:rsidR="00BC3047">
        <w:t xml:space="preserve"> class which holds attributes for</w:t>
      </w:r>
    </w:p>
    <w:p w14:paraId="2E2FF629" w14:textId="710ECC5E" w:rsidR="00BC3047" w:rsidRDefault="00BC3047" w:rsidP="00BC3047">
      <w:pPr>
        <w:pStyle w:val="ListParagraph"/>
        <w:numPr>
          <w:ilvl w:val="2"/>
          <w:numId w:val="1"/>
        </w:numPr>
      </w:pPr>
      <w:r>
        <w:t>An int playerID</w:t>
      </w:r>
    </w:p>
    <w:p w14:paraId="5FC331C0" w14:textId="55EA18E8" w:rsidR="00BC3047" w:rsidRDefault="00BC3047" w:rsidP="00BC3047">
      <w:pPr>
        <w:pStyle w:val="ListParagraph"/>
        <w:numPr>
          <w:ilvl w:val="2"/>
          <w:numId w:val="1"/>
        </w:numPr>
      </w:pPr>
      <w:r>
        <w:t>An array of pebbles that the player currently has</w:t>
      </w:r>
    </w:p>
    <w:p w14:paraId="7D41CD82" w14:textId="0B252DD1" w:rsidR="00BC3047" w:rsidRDefault="00BC3047" w:rsidP="00BC3047">
      <w:pPr>
        <w:pStyle w:val="ListParagraph"/>
        <w:numPr>
          <w:ilvl w:val="2"/>
          <w:numId w:val="1"/>
        </w:numPr>
      </w:pPr>
      <w:r>
        <w:t xml:space="preserve">A string </w:t>
      </w:r>
      <w:r w:rsidR="0033139A">
        <w:t>that</w:t>
      </w:r>
      <w:r>
        <w:t xml:space="preserve"> stores the location of the player</w:t>
      </w:r>
      <w:r w:rsidR="0033139A">
        <w:t>'</w:t>
      </w:r>
      <w:r>
        <w:t>s output file</w:t>
      </w:r>
    </w:p>
    <w:p w14:paraId="4A020030" w14:textId="4BDC854C" w:rsidR="00BC3047" w:rsidRDefault="00BC3047" w:rsidP="00BC3047">
      <w:pPr>
        <w:pStyle w:val="ListParagraph"/>
        <w:numPr>
          <w:ilvl w:val="1"/>
          <w:numId w:val="1"/>
        </w:numPr>
      </w:pPr>
      <w:r>
        <w:t>The Player class contains all the necessary methods needed for a player thread</w:t>
      </w:r>
      <w:r w:rsidR="002A2706">
        <w:t>.</w:t>
      </w:r>
    </w:p>
    <w:p w14:paraId="65F2824F" w14:textId="77777777" w:rsidR="002A2706" w:rsidRDefault="002A2706" w:rsidP="002A2706">
      <w:pPr>
        <w:pStyle w:val="ListParagraph"/>
        <w:ind w:left="1440"/>
      </w:pPr>
    </w:p>
    <w:p w14:paraId="5E898FCF" w14:textId="5D1627DA" w:rsidR="00121ED5" w:rsidRDefault="00121ED5" w:rsidP="009D3377">
      <w:pPr>
        <w:pStyle w:val="ListParagraph"/>
        <w:numPr>
          <w:ilvl w:val="0"/>
          <w:numId w:val="1"/>
        </w:numPr>
      </w:pPr>
      <w:r>
        <w:t>Bag</w:t>
      </w:r>
    </w:p>
    <w:p w14:paraId="3603BB20" w14:textId="4A15F202" w:rsidR="003739C2" w:rsidRDefault="003739C2" w:rsidP="003739C2">
      <w:pPr>
        <w:pStyle w:val="ListParagraph"/>
        <w:numPr>
          <w:ilvl w:val="1"/>
          <w:numId w:val="1"/>
        </w:numPr>
      </w:pPr>
      <w:r>
        <w:t xml:space="preserve">A class </w:t>
      </w:r>
      <w:r w:rsidR="0033139A">
        <w:t>that</w:t>
      </w:r>
      <w:r>
        <w:t xml:space="preserve"> holds attributes for:</w:t>
      </w:r>
    </w:p>
    <w:p w14:paraId="49D264E6" w14:textId="1BE7C6B5" w:rsidR="003739C2" w:rsidRDefault="003739C2" w:rsidP="003739C2">
      <w:pPr>
        <w:pStyle w:val="ListParagraph"/>
        <w:numPr>
          <w:ilvl w:val="2"/>
          <w:numId w:val="1"/>
        </w:numPr>
      </w:pPr>
      <w:r>
        <w:t>A hashmap of Bags</w:t>
      </w:r>
    </w:p>
    <w:p w14:paraId="25BECF51" w14:textId="03E40B31" w:rsidR="003739C2" w:rsidRDefault="003739C2" w:rsidP="003739C2">
      <w:pPr>
        <w:pStyle w:val="ListParagraph"/>
        <w:numPr>
          <w:ilvl w:val="2"/>
          <w:numId w:val="1"/>
        </w:numPr>
      </w:pPr>
      <w:r>
        <w:t>A bagType value</w:t>
      </w:r>
    </w:p>
    <w:p w14:paraId="7BFFF6D5" w14:textId="7AB0F2EE" w:rsidR="003739C2" w:rsidRDefault="003739C2" w:rsidP="003739C2">
      <w:pPr>
        <w:pStyle w:val="ListParagraph"/>
        <w:numPr>
          <w:ilvl w:val="2"/>
          <w:numId w:val="1"/>
        </w:numPr>
      </w:pPr>
      <w:r>
        <w:t xml:space="preserve">The string of the file location where </w:t>
      </w:r>
      <w:r w:rsidR="0033139A">
        <w:t>the content of a bag</w:t>
      </w:r>
      <w:r>
        <w:t xml:space="preserve"> is stored</w:t>
      </w:r>
    </w:p>
    <w:p w14:paraId="76835F77" w14:textId="3B2C498E" w:rsidR="003739C2" w:rsidRDefault="003739C2" w:rsidP="003739C2">
      <w:pPr>
        <w:pStyle w:val="ListParagraph"/>
        <w:numPr>
          <w:ilvl w:val="2"/>
          <w:numId w:val="1"/>
        </w:numPr>
      </w:pPr>
      <w:r>
        <w:t xml:space="preserve">An </w:t>
      </w:r>
      <w:r w:rsidR="0033139A">
        <w:t>ArrayL</w:t>
      </w:r>
      <w:r>
        <w:t>ist of a bag</w:t>
      </w:r>
      <w:r w:rsidR="0033139A">
        <w:t>'</w:t>
      </w:r>
      <w:r>
        <w:t>s pebbles</w:t>
      </w:r>
    </w:p>
    <w:p w14:paraId="625359B5" w14:textId="4DB80CE2" w:rsidR="003739C2" w:rsidRDefault="003739C2" w:rsidP="003739C2">
      <w:pPr>
        <w:pStyle w:val="ListParagraph"/>
        <w:numPr>
          <w:ilvl w:val="2"/>
          <w:numId w:val="1"/>
        </w:numPr>
      </w:pPr>
      <w:r>
        <w:t>The bag</w:t>
      </w:r>
      <w:r w:rsidR="0033139A">
        <w:t>'</w:t>
      </w:r>
      <w:r>
        <w:t>s corresponding character (bagName)</w:t>
      </w:r>
    </w:p>
    <w:p w14:paraId="367B0188" w14:textId="35B775D1" w:rsidR="003B7556" w:rsidRDefault="003B7556" w:rsidP="003B7556">
      <w:pPr>
        <w:pStyle w:val="ListParagraph"/>
        <w:numPr>
          <w:ilvl w:val="1"/>
          <w:numId w:val="1"/>
        </w:numPr>
      </w:pPr>
      <w:r>
        <w:t>The class also holds the bagType enum used to distinguish between black and white bags</w:t>
      </w:r>
    </w:p>
    <w:p w14:paraId="5A2FA8F1" w14:textId="27FB808E" w:rsidR="003B7556" w:rsidRDefault="003B7556" w:rsidP="003B7556">
      <w:pPr>
        <w:pStyle w:val="ListParagraph"/>
        <w:numPr>
          <w:ilvl w:val="1"/>
          <w:numId w:val="1"/>
        </w:numPr>
      </w:pPr>
      <w:r>
        <w:t>The class holds all the methods needed to work with a bag and its contents</w:t>
      </w:r>
    </w:p>
    <w:p w14:paraId="6FAD8C79" w14:textId="77777777" w:rsidR="002A2706" w:rsidRDefault="002A2706" w:rsidP="002A2706">
      <w:pPr>
        <w:pStyle w:val="ListParagraph"/>
      </w:pPr>
    </w:p>
    <w:p w14:paraId="220EB3D7" w14:textId="6C3DBD28" w:rsidR="002A2706" w:rsidRDefault="00121ED5" w:rsidP="002A2706">
      <w:pPr>
        <w:pStyle w:val="ListParagraph"/>
        <w:numPr>
          <w:ilvl w:val="0"/>
          <w:numId w:val="1"/>
        </w:numPr>
      </w:pPr>
      <w:r>
        <w:t>PebbleErrors</w:t>
      </w:r>
    </w:p>
    <w:p w14:paraId="71D68A0E" w14:textId="3E13DF0D" w:rsidR="002A2706" w:rsidRDefault="002A2706" w:rsidP="002A2706">
      <w:pPr>
        <w:pStyle w:val="ListParagraph"/>
        <w:numPr>
          <w:ilvl w:val="1"/>
          <w:numId w:val="1"/>
        </w:numPr>
        <w:spacing w:after="0"/>
      </w:pPr>
      <w:r>
        <w:t>A class used for processing errors including:</w:t>
      </w:r>
    </w:p>
    <w:p w14:paraId="1B60C5D3" w14:textId="10427912" w:rsidR="002A2706" w:rsidRDefault="002A2706" w:rsidP="002A2706">
      <w:pPr>
        <w:pStyle w:val="ListParagraph"/>
        <w:numPr>
          <w:ilvl w:val="2"/>
          <w:numId w:val="1"/>
        </w:numPr>
        <w:spacing w:after="0"/>
      </w:pPr>
      <w:r w:rsidRPr="002A2706">
        <w:t>IllegalPlayerNumberException</w:t>
      </w:r>
      <w:r>
        <w:t xml:space="preserve"> - </w:t>
      </w:r>
      <w:r w:rsidRPr="002A2706">
        <w:t>thrown when the provided player number is not positive</w:t>
      </w:r>
      <w:r>
        <w:t>.</w:t>
      </w:r>
    </w:p>
    <w:p w14:paraId="5C421D13" w14:textId="402C079F" w:rsidR="002A2706" w:rsidRDefault="002A2706" w:rsidP="002A2706">
      <w:pPr>
        <w:pStyle w:val="ListParagraph"/>
        <w:numPr>
          <w:ilvl w:val="2"/>
          <w:numId w:val="1"/>
        </w:numPr>
        <w:spacing w:after="0"/>
      </w:pPr>
      <w:r w:rsidRPr="002A2706">
        <w:t>IllegalBagTypeException</w:t>
      </w:r>
      <w:r>
        <w:t xml:space="preserve"> - t</w:t>
      </w:r>
      <w:r w:rsidRPr="002A2706">
        <w:t>hrown when a method is used on a bagType that the method cannot be used on</w:t>
      </w:r>
      <w:r>
        <w:t>.</w:t>
      </w:r>
    </w:p>
    <w:p w14:paraId="5F839386" w14:textId="4EA255C6" w:rsidR="002A2706" w:rsidRDefault="002A2706" w:rsidP="002A2706">
      <w:pPr>
        <w:pStyle w:val="ListParagraph"/>
        <w:numPr>
          <w:ilvl w:val="2"/>
          <w:numId w:val="1"/>
        </w:numPr>
        <w:spacing w:after="0"/>
      </w:pPr>
      <w:r w:rsidRPr="002A2706">
        <w:t>NotEnoughPebblesInFileException</w:t>
      </w:r>
      <w:r>
        <w:t xml:space="preserve"> - t</w:t>
      </w:r>
      <w:r w:rsidRPr="002A2706">
        <w:t xml:space="preserve">hrown when there aren't at least 11x the </w:t>
      </w:r>
      <w:r w:rsidR="003739C2" w:rsidRPr="002A2706">
        <w:t>number</w:t>
      </w:r>
      <w:r w:rsidRPr="002A2706">
        <w:t xml:space="preserve"> of valid pebbles as number of players</w:t>
      </w:r>
      <w:r>
        <w:t>.</w:t>
      </w:r>
    </w:p>
    <w:p w14:paraId="69BC401B" w14:textId="3281C597" w:rsidR="002A2706" w:rsidRDefault="002A2706" w:rsidP="002A2706">
      <w:pPr>
        <w:pStyle w:val="ListParagraph"/>
        <w:numPr>
          <w:ilvl w:val="2"/>
          <w:numId w:val="1"/>
        </w:numPr>
        <w:spacing w:after="0"/>
      </w:pPr>
      <w:r w:rsidRPr="002A2706">
        <w:t>NegativePebbleWeightException</w:t>
      </w:r>
      <w:r>
        <w:t xml:space="preserve"> - t</w:t>
      </w:r>
      <w:r w:rsidRPr="002A2706">
        <w:t>hrown when a pebble weight in a file is negative.</w:t>
      </w:r>
    </w:p>
    <w:p w14:paraId="34FAF721" w14:textId="7AC594DF" w:rsidR="00393608" w:rsidRDefault="003739C2" w:rsidP="00E528F7">
      <w:pPr>
        <w:pStyle w:val="ListParagraph"/>
        <w:numPr>
          <w:ilvl w:val="2"/>
          <w:numId w:val="1"/>
        </w:numPr>
        <w:spacing w:after="0"/>
      </w:pPr>
      <w:r w:rsidRPr="002A2706">
        <w:t>Empty Bag Exception</w:t>
      </w:r>
      <w:r w:rsidR="002A2706">
        <w:t xml:space="preserve"> - thrown when a player attempts to draw from an empty bag.</w:t>
      </w:r>
    </w:p>
    <w:p w14:paraId="08ED160B" w14:textId="77777777" w:rsidR="00077337" w:rsidRDefault="00077337" w:rsidP="00077337">
      <w:pPr>
        <w:pStyle w:val="ListParagraph"/>
        <w:spacing w:after="0"/>
        <w:ind w:left="2160"/>
      </w:pPr>
    </w:p>
    <w:p w14:paraId="578BF0D6" w14:textId="508D8D8F" w:rsidR="002C19CF" w:rsidRDefault="00297159" w:rsidP="002C19CF">
      <w:pPr>
        <w:pStyle w:val="ListParagraph"/>
        <w:numPr>
          <w:ilvl w:val="0"/>
          <w:numId w:val="1"/>
        </w:numPr>
        <w:spacing w:after="0"/>
      </w:pPr>
      <w:r>
        <w:t>Pebb</w:t>
      </w:r>
      <w:r w:rsidR="00077337">
        <w:t>leGameTest</w:t>
      </w:r>
    </w:p>
    <w:p w14:paraId="57B65364" w14:textId="5E9CFCC5" w:rsidR="003B7556" w:rsidRPr="00077337" w:rsidRDefault="00077337" w:rsidP="00235287">
      <w:pPr>
        <w:pStyle w:val="ListParagraph"/>
        <w:numPr>
          <w:ilvl w:val="1"/>
          <w:numId w:val="1"/>
        </w:numPr>
        <w:spacing w:after="0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28"/>
          <w:szCs w:val="28"/>
        </w:rPr>
      </w:pPr>
      <w:r>
        <w:t>Methods used for testing, covered in next section</w:t>
      </w:r>
      <w:r w:rsidR="003B7556">
        <w:br w:type="page"/>
      </w:r>
    </w:p>
    <w:p w14:paraId="2BA12744" w14:textId="58219794" w:rsidR="00393608" w:rsidRDefault="00393608" w:rsidP="00393608">
      <w:pPr>
        <w:pStyle w:val="Heading2"/>
      </w:pPr>
      <w:r>
        <w:lastRenderedPageBreak/>
        <w:t>Testing</w:t>
      </w:r>
    </w:p>
    <w:p w14:paraId="1BC0F8F0" w14:textId="551ABF71" w:rsidR="006100F2" w:rsidRDefault="006100F2" w:rsidP="006100F2"/>
    <w:p w14:paraId="5DD0E252" w14:textId="127A9C6B" w:rsidR="00393608" w:rsidRDefault="006100F2" w:rsidP="00393608">
      <w:r>
        <w:t xml:space="preserve">For testing, we used Junit </w:t>
      </w:r>
      <w:r w:rsidR="00A73A25">
        <w:t>4 and followed the testing criteria seen below</w:t>
      </w:r>
    </w:p>
    <w:p w14:paraId="44D258EB" w14:textId="77777777" w:rsidR="00016A51" w:rsidRDefault="00016A51" w:rsidP="00016A51">
      <w:pPr>
        <w:pStyle w:val="Heading3"/>
      </w:pPr>
      <w:r>
        <w:t>main methods</w:t>
      </w:r>
    </w:p>
    <w:p w14:paraId="54A9FDF8" w14:textId="77777777" w:rsidR="00016A51" w:rsidRDefault="00016A51" w:rsidP="00016A51"/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3212"/>
        <w:gridCol w:w="3212"/>
        <w:gridCol w:w="3212"/>
      </w:tblGrid>
      <w:tr w:rsidR="00016A51" w:rsidRPr="0042716C" w14:paraId="2A52F008" w14:textId="77777777" w:rsidTr="008D7934">
        <w:trPr>
          <w:trHeight w:val="552"/>
        </w:trPr>
        <w:tc>
          <w:tcPr>
            <w:tcW w:w="3212" w:type="dxa"/>
          </w:tcPr>
          <w:p w14:paraId="188101B1" w14:textId="77777777" w:rsidR="00016A51" w:rsidRDefault="00016A51" w:rsidP="008D7934">
            <w:pPr>
              <w:pStyle w:val="Subtitle"/>
            </w:pPr>
            <w:r>
              <w:t>Method being tested</w:t>
            </w:r>
          </w:p>
        </w:tc>
        <w:tc>
          <w:tcPr>
            <w:tcW w:w="3212" w:type="dxa"/>
          </w:tcPr>
          <w:p w14:paraId="282A9AAD" w14:textId="77777777" w:rsidR="00016A51" w:rsidRDefault="00016A51" w:rsidP="008D7934">
            <w:pPr>
              <w:pStyle w:val="Subtitle"/>
            </w:pPr>
            <w:r>
              <w:t>Test description</w:t>
            </w:r>
          </w:p>
        </w:tc>
        <w:tc>
          <w:tcPr>
            <w:tcW w:w="3212" w:type="dxa"/>
          </w:tcPr>
          <w:p w14:paraId="057C9B3E" w14:textId="77777777" w:rsidR="00016A51" w:rsidRDefault="00016A51" w:rsidP="008D7934">
            <w:pPr>
              <w:pStyle w:val="Subtitle"/>
            </w:pPr>
            <w:r>
              <w:t>Result expected</w:t>
            </w:r>
          </w:p>
          <w:p w14:paraId="185C5C70" w14:textId="77777777" w:rsidR="00016A51" w:rsidRPr="0042716C" w:rsidRDefault="00016A51" w:rsidP="008D7934"/>
        </w:tc>
      </w:tr>
      <w:tr w:rsidR="00016A51" w14:paraId="17192D11" w14:textId="77777777" w:rsidTr="008D7934">
        <w:trPr>
          <w:trHeight w:val="268"/>
        </w:trPr>
        <w:tc>
          <w:tcPr>
            <w:tcW w:w="3212" w:type="dxa"/>
          </w:tcPr>
          <w:p w14:paraId="4ACF375A" w14:textId="77777777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4B657B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nerateBags()</w:t>
            </w:r>
          </w:p>
          <w:p w14:paraId="0A8B4660" w14:textId="77777777" w:rsidR="00016A51" w:rsidRPr="00ED483F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1C1779B7" w14:textId="6CEA206F" w:rsidR="00016A51" w:rsidRDefault="0054513B" w:rsidP="008D7934">
            <w:r>
              <w:t>Covered in main</w:t>
            </w:r>
          </w:p>
        </w:tc>
        <w:tc>
          <w:tcPr>
            <w:tcW w:w="3212" w:type="dxa"/>
          </w:tcPr>
          <w:p w14:paraId="4BA514BB" w14:textId="13EB428F" w:rsidR="00016A51" w:rsidRDefault="00016A51" w:rsidP="00137416"/>
        </w:tc>
      </w:tr>
      <w:tr w:rsidR="00016A51" w14:paraId="5E03EF2C" w14:textId="77777777" w:rsidTr="008D7934">
        <w:trPr>
          <w:trHeight w:val="268"/>
        </w:trPr>
        <w:tc>
          <w:tcPr>
            <w:tcW w:w="3212" w:type="dxa"/>
          </w:tcPr>
          <w:p w14:paraId="3BE2A491" w14:textId="5D1668BC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D34A36">
              <w:rPr>
                <w:rStyle w:val="element-name"/>
                <w:rFonts w:cstheme="minorHAnsi"/>
                <w:color w:val="353833"/>
                <w:shd w:val="clear" w:color="auto" w:fill="FFFFFF"/>
              </w:rPr>
              <w:t>main​(String[] args)</w:t>
            </w:r>
            <w:r w:rsidR="004821B5">
              <w:rPr>
                <w:rStyle w:val="element-name"/>
                <w:rFonts w:cstheme="minorHAnsi"/>
                <w:color w:val="353833"/>
                <w:shd w:val="clear" w:color="auto" w:fill="FFFFFF"/>
              </w:rPr>
              <w:t xml:space="preserve"> </w:t>
            </w:r>
          </w:p>
          <w:p w14:paraId="00D01BC8" w14:textId="77777777" w:rsidR="00016A51" w:rsidRPr="004B657B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4AC6779C" w14:textId="2676766B" w:rsidR="00016A51" w:rsidRDefault="000935B3" w:rsidP="008D7934">
            <w:r>
              <w:t xml:space="preserve">Test to see that the game starts </w:t>
            </w:r>
            <w:r w:rsidR="007B7073">
              <w:t>and runs with console inputs</w:t>
            </w:r>
          </w:p>
        </w:tc>
        <w:tc>
          <w:tcPr>
            <w:tcW w:w="3212" w:type="dxa"/>
          </w:tcPr>
          <w:p w14:paraId="005CEAF4" w14:textId="77777777" w:rsidR="00016A51" w:rsidRDefault="007F5D1F" w:rsidP="008D7934">
            <w:r>
              <w:t>black bags and white bags are created, players are created</w:t>
            </w:r>
            <w:r w:rsidR="0033139A">
              <w:t>,</w:t>
            </w:r>
            <w:r>
              <w:t xml:space="preserve"> and</w:t>
            </w:r>
            <w:r w:rsidR="00786F47">
              <w:t xml:space="preserve"> their threads should be running.</w:t>
            </w:r>
          </w:p>
          <w:p w14:paraId="3AE77F1B" w14:textId="18834E3B" w:rsidR="0033139A" w:rsidRDefault="0033139A" w:rsidP="008D7934"/>
        </w:tc>
      </w:tr>
    </w:tbl>
    <w:p w14:paraId="7D407D99" w14:textId="77777777" w:rsidR="00016A51" w:rsidRDefault="00016A51" w:rsidP="00393608"/>
    <w:p w14:paraId="20F5096B" w14:textId="15FB5262" w:rsidR="00BF6CC8" w:rsidRDefault="0034456E" w:rsidP="00BF6CC8">
      <w:pPr>
        <w:pStyle w:val="Heading3"/>
      </w:pPr>
      <w:r>
        <w:t>pebbleGame methods</w:t>
      </w:r>
    </w:p>
    <w:tbl>
      <w:tblPr>
        <w:tblStyle w:val="TableGrid"/>
        <w:tblpPr w:leftFromText="180" w:rightFromText="180" w:vertAnchor="text" w:horzAnchor="margin" w:tblpY="255"/>
        <w:tblW w:w="9636" w:type="dxa"/>
        <w:tblLook w:val="04A0" w:firstRow="1" w:lastRow="0" w:firstColumn="1" w:lastColumn="0" w:noHBand="0" w:noVBand="1"/>
      </w:tblPr>
      <w:tblGrid>
        <w:gridCol w:w="3212"/>
        <w:gridCol w:w="3212"/>
        <w:gridCol w:w="3212"/>
      </w:tblGrid>
      <w:tr w:rsidR="0034456E" w:rsidRPr="0042716C" w14:paraId="470D1777" w14:textId="77777777" w:rsidTr="0034456E">
        <w:trPr>
          <w:trHeight w:val="552"/>
        </w:trPr>
        <w:tc>
          <w:tcPr>
            <w:tcW w:w="3212" w:type="dxa"/>
          </w:tcPr>
          <w:p w14:paraId="082424F4" w14:textId="77777777" w:rsidR="0034456E" w:rsidRDefault="0034456E" w:rsidP="0034456E">
            <w:pPr>
              <w:pStyle w:val="Subtitle"/>
            </w:pPr>
            <w:r>
              <w:t>Method being tested</w:t>
            </w:r>
          </w:p>
        </w:tc>
        <w:tc>
          <w:tcPr>
            <w:tcW w:w="3212" w:type="dxa"/>
          </w:tcPr>
          <w:p w14:paraId="6DAA4D8D" w14:textId="77777777" w:rsidR="0034456E" w:rsidRDefault="0034456E" w:rsidP="0034456E">
            <w:pPr>
              <w:pStyle w:val="Subtitle"/>
            </w:pPr>
            <w:r>
              <w:t>Test description</w:t>
            </w:r>
          </w:p>
        </w:tc>
        <w:tc>
          <w:tcPr>
            <w:tcW w:w="3212" w:type="dxa"/>
          </w:tcPr>
          <w:p w14:paraId="396DFACE" w14:textId="77777777" w:rsidR="0034456E" w:rsidRDefault="0034456E" w:rsidP="0034456E">
            <w:pPr>
              <w:pStyle w:val="Subtitle"/>
            </w:pPr>
            <w:r>
              <w:t>Result expected</w:t>
            </w:r>
          </w:p>
          <w:p w14:paraId="4B3B8FEB" w14:textId="77777777" w:rsidR="0034456E" w:rsidRPr="0042716C" w:rsidRDefault="0034456E" w:rsidP="0034456E"/>
        </w:tc>
      </w:tr>
      <w:tr w:rsidR="0034456E" w14:paraId="74DDADF3" w14:textId="77777777" w:rsidTr="0034456E">
        <w:trPr>
          <w:trHeight w:val="268"/>
        </w:trPr>
        <w:tc>
          <w:tcPr>
            <w:tcW w:w="3212" w:type="dxa"/>
          </w:tcPr>
          <w:p w14:paraId="5C4A1C0D" w14:textId="77777777" w:rsidR="0034456E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601B69">
              <w:rPr>
                <w:rStyle w:val="element-name"/>
                <w:rFonts w:cstheme="minorHAnsi"/>
                <w:color w:val="353833"/>
                <w:shd w:val="clear" w:color="auto" w:fill="FFFFFF"/>
              </w:rPr>
              <w:t>createBlackBag​(char name, String fileLocation)</w:t>
            </w:r>
          </w:p>
          <w:p w14:paraId="2223072D" w14:textId="77777777" w:rsidR="0034456E" w:rsidRPr="00ED483F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34D704C4" w14:textId="22E0884A" w:rsidR="0034456E" w:rsidRDefault="0072704B" w:rsidP="0034456E">
            <w:r>
              <w:t>Use parameters (</w:t>
            </w:r>
            <w:r w:rsidR="0033139A">
              <w:t>'</w:t>
            </w:r>
            <w:r w:rsidR="00C523C6">
              <w:t>t</w:t>
            </w:r>
            <w:r w:rsidR="0033139A">
              <w:t>'</w:t>
            </w:r>
            <w:r w:rsidR="002B50FF">
              <w:t xml:space="preserve">, </w:t>
            </w:r>
            <w:r w:rsidR="0033139A">
              <w:t>"</w:t>
            </w:r>
            <w:r w:rsidR="00C523C6">
              <w:t>example-</w:t>
            </w:r>
            <w:r w:rsidR="00F83EAC">
              <w:t>example-</w:t>
            </w:r>
            <w:r w:rsidR="00C523C6">
              <w:t>input-files/example_file_1.csv</w:t>
            </w:r>
            <w:r w:rsidR="0033139A">
              <w:t>"</w:t>
            </w:r>
            <w:r w:rsidR="002B50FF">
              <w:t>) to create a mock black bag</w:t>
            </w:r>
          </w:p>
        </w:tc>
        <w:tc>
          <w:tcPr>
            <w:tcW w:w="3212" w:type="dxa"/>
          </w:tcPr>
          <w:p w14:paraId="37DEAE9E" w14:textId="2F8242F5" w:rsidR="0034456E" w:rsidRDefault="002B50FF" w:rsidP="0034456E">
            <w:r>
              <w:t xml:space="preserve">A bag called i </w:t>
            </w:r>
            <w:r w:rsidR="004603D1">
              <w:t xml:space="preserve">is </w:t>
            </w:r>
            <w:r>
              <w:t>created</w:t>
            </w:r>
            <w:r w:rsidR="004603D1">
              <w:t xml:space="preserve"> with its contents being the pebbles contained in  example_file_1.csv</w:t>
            </w:r>
          </w:p>
        </w:tc>
      </w:tr>
      <w:tr w:rsidR="0034456E" w14:paraId="4574ABDC" w14:textId="77777777" w:rsidTr="0034456E">
        <w:trPr>
          <w:trHeight w:val="268"/>
        </w:trPr>
        <w:tc>
          <w:tcPr>
            <w:tcW w:w="3212" w:type="dxa"/>
          </w:tcPr>
          <w:p w14:paraId="77673936" w14:textId="77777777" w:rsidR="0034456E" w:rsidRPr="0033139A" w:rsidRDefault="0034456E" w:rsidP="0034456E">
            <w:pPr>
              <w:rPr>
                <w:rStyle w:val="element-name"/>
                <w:rFonts w:cstheme="minorHAnsi"/>
                <w:shd w:val="clear" w:color="auto" w:fill="FFFFFF"/>
              </w:rPr>
            </w:pPr>
            <w:r w:rsidRPr="0033139A">
              <w:rPr>
                <w:rStyle w:val="element-name"/>
                <w:rFonts w:cstheme="minorHAnsi"/>
                <w:shd w:val="clear" w:color="auto" w:fill="FFFFFF"/>
              </w:rPr>
              <w:t>finish​(boolean isExit)</w:t>
            </w:r>
          </w:p>
          <w:p w14:paraId="4E0AC939" w14:textId="77777777" w:rsidR="0034456E" w:rsidRPr="00917007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0ED66C3F" w14:textId="36736141" w:rsidR="0034456E" w:rsidRDefault="0034456E" w:rsidP="0034456E">
            <w:r>
              <w:t xml:space="preserve">Enter </w:t>
            </w:r>
            <w:r w:rsidR="0033139A">
              <w:t>'</w:t>
            </w:r>
            <w:r>
              <w:t>e</w:t>
            </w:r>
            <w:r w:rsidR="0033139A">
              <w:t>'</w:t>
            </w:r>
            <w:r>
              <w:t xml:space="preserve"> or </w:t>
            </w:r>
            <w:r w:rsidR="0033139A">
              <w:t>'</w:t>
            </w:r>
            <w:r>
              <w:t>E</w:t>
            </w:r>
            <w:r w:rsidR="0033139A">
              <w:t>'</w:t>
            </w:r>
            <w:r>
              <w:t xml:space="preserve"> to console</w:t>
            </w:r>
          </w:p>
        </w:tc>
        <w:tc>
          <w:tcPr>
            <w:tcW w:w="3212" w:type="dxa"/>
          </w:tcPr>
          <w:p w14:paraId="53036CE0" w14:textId="77777777" w:rsidR="0034456E" w:rsidRDefault="0034456E" w:rsidP="0034456E">
            <w:r>
              <w:t>Program immediately exits</w:t>
            </w:r>
          </w:p>
        </w:tc>
      </w:tr>
      <w:tr w:rsidR="0034456E" w14:paraId="3EAD9632" w14:textId="77777777" w:rsidTr="0034456E">
        <w:trPr>
          <w:trHeight w:val="268"/>
        </w:trPr>
        <w:tc>
          <w:tcPr>
            <w:tcW w:w="3212" w:type="dxa"/>
          </w:tcPr>
          <w:p w14:paraId="27F1F2A3" w14:textId="77777777" w:rsidR="0034456E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4657CB">
              <w:rPr>
                <w:rStyle w:val="element-name"/>
                <w:rFonts w:cstheme="minorHAnsi"/>
                <w:color w:val="353833"/>
                <w:shd w:val="clear" w:color="auto" w:fill="FFFFFF"/>
              </w:rPr>
              <w:t>winCheck​(Player player)</w:t>
            </w:r>
          </w:p>
          <w:p w14:paraId="07F61748" w14:textId="77777777" w:rsidR="0034456E" w:rsidRPr="00601B69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06E7E440" w14:textId="129392AA" w:rsidR="0034456E" w:rsidRDefault="0034456E" w:rsidP="0034456E">
            <w:r>
              <w:t>Set a player</w:t>
            </w:r>
            <w:r w:rsidR="0033139A">
              <w:t>'</w:t>
            </w:r>
            <w:r>
              <w:t>s pebble total to 100 b</w:t>
            </w:r>
            <w:r w:rsidR="006C1D06">
              <w:t>y</w:t>
            </w:r>
            <w:r>
              <w:t xml:space="preserve"> giving</w:t>
            </w:r>
            <w:r w:rsidR="006C1D06">
              <w:t xml:space="preserve"> the player</w:t>
            </w:r>
            <w:r>
              <w:t xml:space="preserve"> an array of pebbles</w:t>
            </w:r>
            <w:r w:rsidR="006C1D06">
              <w:t>,</w:t>
            </w:r>
            <w:r>
              <w:t xml:space="preserve"> all with weight 10 </w:t>
            </w:r>
          </w:p>
          <w:p w14:paraId="092C1C7B" w14:textId="77777777" w:rsidR="0034456E" w:rsidRDefault="0034456E" w:rsidP="0034456E"/>
        </w:tc>
        <w:tc>
          <w:tcPr>
            <w:tcW w:w="3212" w:type="dxa"/>
          </w:tcPr>
          <w:p w14:paraId="7C4D5B1E" w14:textId="1CED2092" w:rsidR="0034456E" w:rsidRDefault="006C1D06" w:rsidP="0034456E">
            <w:r>
              <w:t>The p</w:t>
            </w:r>
            <w:r w:rsidR="0034456E">
              <w:t>rogram announces that the player has won, exits</w:t>
            </w:r>
          </w:p>
        </w:tc>
      </w:tr>
      <w:tr w:rsidR="0034456E" w14:paraId="69B88F63" w14:textId="77777777" w:rsidTr="0034456E">
        <w:trPr>
          <w:trHeight w:val="268"/>
        </w:trPr>
        <w:tc>
          <w:tcPr>
            <w:tcW w:w="3212" w:type="dxa"/>
          </w:tcPr>
          <w:p w14:paraId="2467BF3A" w14:textId="77777777" w:rsidR="0034456E" w:rsidRPr="00B53826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601B69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Bags()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 xml:space="preserve">, </w:t>
            </w:r>
            <w:r w:rsidRPr="00086F24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PlayerCount()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 xml:space="preserve">, </w:t>
            </w:r>
            <w:r w:rsidRPr="00B53826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Players()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>,</w:t>
            </w:r>
          </w:p>
          <w:p w14:paraId="3B1FDD5A" w14:textId="77777777" w:rsidR="0034456E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B53826">
              <w:rPr>
                <w:rStyle w:val="element-name"/>
                <w:rFonts w:cstheme="minorHAnsi"/>
                <w:color w:val="353833"/>
                <w:shd w:val="clear" w:color="auto" w:fill="FFFFFF"/>
              </w:rPr>
              <w:t>setPlayerCount​(int playerCount)</w:t>
            </w:r>
          </w:p>
          <w:p w14:paraId="507B91E6" w14:textId="77777777" w:rsidR="0034456E" w:rsidRPr="007D4D02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2F98F3FB" w14:textId="49F28DE1" w:rsidR="0034456E" w:rsidRDefault="0034456E" w:rsidP="0034456E">
            <w:r>
              <w:t>Ensure get/set methods work as expected using valid inputs</w:t>
            </w:r>
          </w:p>
          <w:p w14:paraId="19D4AC58" w14:textId="77777777" w:rsidR="0034456E" w:rsidRDefault="0034456E" w:rsidP="0034456E"/>
        </w:tc>
        <w:tc>
          <w:tcPr>
            <w:tcW w:w="3212" w:type="dxa"/>
          </w:tcPr>
          <w:p w14:paraId="0EE45C60" w14:textId="50BF7FC6" w:rsidR="0034456E" w:rsidRDefault="0034456E" w:rsidP="0034456E">
            <w:r>
              <w:t>No errors should be thrown, expected returns seen</w:t>
            </w:r>
          </w:p>
        </w:tc>
      </w:tr>
    </w:tbl>
    <w:p w14:paraId="4D887222" w14:textId="60374421" w:rsidR="0042716C" w:rsidRDefault="0042716C" w:rsidP="00393608"/>
    <w:p w14:paraId="004242F5" w14:textId="77777777" w:rsidR="00016A51" w:rsidRPr="00BF6CC8" w:rsidRDefault="00016A51" w:rsidP="00016A51">
      <w:pPr>
        <w:pStyle w:val="Heading3"/>
      </w:pPr>
      <w:r>
        <w:t>pebbleGame.player methods</w:t>
      </w:r>
    </w:p>
    <w:p w14:paraId="090F6695" w14:textId="77777777" w:rsidR="00016A51" w:rsidRPr="00BF6CC8" w:rsidRDefault="00016A51" w:rsidP="00016A51"/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3212"/>
        <w:gridCol w:w="3212"/>
        <w:gridCol w:w="3212"/>
      </w:tblGrid>
      <w:tr w:rsidR="00016A51" w:rsidRPr="0042716C" w14:paraId="36CC7A7C" w14:textId="77777777" w:rsidTr="008D7934">
        <w:trPr>
          <w:trHeight w:val="552"/>
        </w:trPr>
        <w:tc>
          <w:tcPr>
            <w:tcW w:w="3212" w:type="dxa"/>
          </w:tcPr>
          <w:p w14:paraId="2EDF10BD" w14:textId="77777777" w:rsidR="00016A51" w:rsidRDefault="00016A51" w:rsidP="008D7934">
            <w:pPr>
              <w:pStyle w:val="Subtitle"/>
            </w:pPr>
            <w:r>
              <w:t>Method being tested</w:t>
            </w:r>
          </w:p>
        </w:tc>
        <w:tc>
          <w:tcPr>
            <w:tcW w:w="3212" w:type="dxa"/>
          </w:tcPr>
          <w:p w14:paraId="3E91E3C4" w14:textId="77777777" w:rsidR="00016A51" w:rsidRDefault="00016A51" w:rsidP="008D7934">
            <w:pPr>
              <w:pStyle w:val="Subtitle"/>
            </w:pPr>
            <w:r>
              <w:t>Test description</w:t>
            </w:r>
          </w:p>
        </w:tc>
        <w:tc>
          <w:tcPr>
            <w:tcW w:w="3212" w:type="dxa"/>
          </w:tcPr>
          <w:p w14:paraId="7DDB9ADF" w14:textId="77777777" w:rsidR="00016A51" w:rsidRDefault="00016A51" w:rsidP="008D7934">
            <w:pPr>
              <w:pStyle w:val="Subtitle"/>
            </w:pPr>
            <w:r>
              <w:t>Result expected</w:t>
            </w:r>
          </w:p>
          <w:p w14:paraId="6CD15C3D" w14:textId="77777777" w:rsidR="00016A51" w:rsidRPr="0042716C" w:rsidRDefault="00016A51" w:rsidP="008D7934"/>
        </w:tc>
      </w:tr>
      <w:tr w:rsidR="00016A51" w14:paraId="3C24C722" w14:textId="77777777" w:rsidTr="008D7934">
        <w:trPr>
          <w:trHeight w:val="268"/>
        </w:trPr>
        <w:tc>
          <w:tcPr>
            <w:tcW w:w="3212" w:type="dxa"/>
          </w:tcPr>
          <w:p w14:paraId="5D83B74B" w14:textId="2123538C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>Player constructor</w:t>
            </w:r>
          </w:p>
          <w:p w14:paraId="3CD6A41A" w14:textId="77777777" w:rsidR="00016A51" w:rsidRPr="00ED483F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3BFC9FB1" w14:textId="79FC37FD" w:rsidR="00016A51" w:rsidRDefault="005266B1" w:rsidP="008D7934">
            <w:r>
              <w:t xml:space="preserve">Check that a player object can </w:t>
            </w:r>
            <w:r w:rsidR="00664467">
              <w:t>be created</w:t>
            </w:r>
            <w:r>
              <w:t xml:space="preserve"> as expected using param</w:t>
            </w:r>
            <w:r w:rsidR="00877407">
              <w:t>eter 1 for the playerID</w:t>
            </w:r>
          </w:p>
          <w:p w14:paraId="11623E15" w14:textId="5287BA23" w:rsidR="005266B1" w:rsidRDefault="005266B1" w:rsidP="008D7934"/>
        </w:tc>
        <w:tc>
          <w:tcPr>
            <w:tcW w:w="3212" w:type="dxa"/>
          </w:tcPr>
          <w:p w14:paraId="3C327952" w14:textId="77777777" w:rsidR="00016A51" w:rsidRDefault="00983629" w:rsidP="008D7934">
            <w:r>
              <w:t>A n</w:t>
            </w:r>
            <w:r w:rsidR="005266B1">
              <w:t xml:space="preserve">ew player </w:t>
            </w:r>
            <w:r w:rsidR="00664467">
              <w:t>object created</w:t>
            </w:r>
            <w:r w:rsidR="00877407">
              <w:t xml:space="preserve"> with ID 1</w:t>
            </w:r>
            <w:r w:rsidR="00254B51">
              <w:t>, an empty pebble array and a</w:t>
            </w:r>
            <w:r>
              <w:t>n</w:t>
            </w:r>
            <w:r w:rsidR="00254B51">
              <w:t xml:space="preserve"> output file called </w:t>
            </w:r>
            <w:r w:rsidR="0033139A">
              <w:t>"</w:t>
            </w:r>
            <w:r w:rsidR="00254B51">
              <w:t>Player 1.txt</w:t>
            </w:r>
            <w:r>
              <w:t>.</w:t>
            </w:r>
            <w:r w:rsidR="0033139A">
              <w:t>"</w:t>
            </w:r>
          </w:p>
          <w:p w14:paraId="00F46DCB" w14:textId="06E28C71" w:rsidR="00983629" w:rsidRDefault="00983629" w:rsidP="008D7934"/>
        </w:tc>
      </w:tr>
      <w:tr w:rsidR="00CE1387" w14:paraId="783684FC" w14:textId="77777777" w:rsidTr="008D7934">
        <w:trPr>
          <w:trHeight w:val="268"/>
        </w:trPr>
        <w:tc>
          <w:tcPr>
            <w:tcW w:w="3212" w:type="dxa"/>
          </w:tcPr>
          <w:p w14:paraId="68E917D3" w14:textId="77777777" w:rsidR="00CE1387" w:rsidRDefault="00CE1387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8E0D19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RandomBlackBag()</w:t>
            </w:r>
          </w:p>
          <w:p w14:paraId="32CEA303" w14:textId="1DE4ADB7" w:rsidR="00CE1387" w:rsidRDefault="00CE1387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708BBA51" w14:textId="1FFFE180" w:rsidR="00CE1387" w:rsidRDefault="004B21ED" w:rsidP="008D7934">
            <w:r>
              <w:t xml:space="preserve">Try to create a black bag called t using </w:t>
            </w:r>
            <w:r w:rsidR="00AC3B5D">
              <w:t>an example pebble file</w:t>
            </w:r>
          </w:p>
          <w:p w14:paraId="3C507B8A" w14:textId="505BE5CD" w:rsidR="00DF2AA8" w:rsidRDefault="00DF2AA8" w:rsidP="008D7934"/>
        </w:tc>
        <w:tc>
          <w:tcPr>
            <w:tcW w:w="3212" w:type="dxa"/>
          </w:tcPr>
          <w:p w14:paraId="76A0219D" w14:textId="0084E995" w:rsidR="00CE1387" w:rsidRDefault="00AD112B" w:rsidP="008D7934">
            <w:r>
              <w:t>The test bag should be returned</w:t>
            </w:r>
          </w:p>
        </w:tc>
      </w:tr>
      <w:tr w:rsidR="00016A51" w14:paraId="727C4F2D" w14:textId="77777777" w:rsidTr="008D7934">
        <w:trPr>
          <w:trHeight w:val="268"/>
        </w:trPr>
        <w:tc>
          <w:tcPr>
            <w:tcW w:w="3212" w:type="dxa"/>
          </w:tcPr>
          <w:p w14:paraId="69F83AA4" w14:textId="77777777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8E0D19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TotalPebbleWeight()</w:t>
            </w:r>
          </w:p>
          <w:p w14:paraId="72EEA255" w14:textId="77777777" w:rsidR="00016A51" w:rsidRPr="00917007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63A62CBE" w14:textId="77777777" w:rsidR="00016A51" w:rsidRDefault="00C3475B" w:rsidP="008D7934">
            <w:r>
              <w:t xml:space="preserve">Check that </w:t>
            </w:r>
            <w:r w:rsidR="003410C6">
              <w:t>the correct pebble weight is returned</w:t>
            </w:r>
          </w:p>
          <w:p w14:paraId="47D68147" w14:textId="2F90DE20" w:rsidR="003410C6" w:rsidRDefault="003410C6" w:rsidP="008D7934"/>
        </w:tc>
        <w:tc>
          <w:tcPr>
            <w:tcW w:w="3212" w:type="dxa"/>
          </w:tcPr>
          <w:p w14:paraId="0B2A57F0" w14:textId="43C39C5F" w:rsidR="00983629" w:rsidRDefault="003410C6" w:rsidP="003410C6">
            <w:r>
              <w:t>Should return 0 on a test Player object as no pebbles have been added</w:t>
            </w:r>
          </w:p>
        </w:tc>
      </w:tr>
      <w:tr w:rsidR="00016A51" w14:paraId="4A21D63D" w14:textId="77777777" w:rsidTr="008D7934">
        <w:trPr>
          <w:trHeight w:val="268"/>
        </w:trPr>
        <w:tc>
          <w:tcPr>
            <w:tcW w:w="3212" w:type="dxa"/>
          </w:tcPr>
          <w:p w14:paraId="5016CF25" w14:textId="77777777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8E0D19">
              <w:rPr>
                <w:rStyle w:val="element-name"/>
                <w:rFonts w:cstheme="minorHAnsi"/>
                <w:color w:val="353833"/>
                <w:shd w:val="clear" w:color="auto" w:fill="FFFFFF"/>
              </w:rPr>
              <w:lastRenderedPageBreak/>
              <w:t>swapRandomPebble()</w:t>
            </w:r>
          </w:p>
          <w:p w14:paraId="25F66C02" w14:textId="5D959F8D" w:rsidR="00EC3FED" w:rsidRPr="006806B8" w:rsidRDefault="00EC3FED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4CFAE2E3" w14:textId="4FDF04F7" w:rsidR="00016A51" w:rsidRDefault="00D57294" w:rsidP="008D7934">
            <w:r>
              <w:t xml:space="preserve">Run </w:t>
            </w:r>
            <w:r w:rsidR="006E2E5C">
              <w:t>swapRandomPebble and see if the pebbles array has changed (original array is made of 0s, no 0s are present in bags)</w:t>
            </w:r>
          </w:p>
          <w:p w14:paraId="799A4989" w14:textId="4DB5A800" w:rsidR="006E2E5C" w:rsidRDefault="006E2E5C" w:rsidP="008D7934"/>
        </w:tc>
        <w:tc>
          <w:tcPr>
            <w:tcW w:w="3212" w:type="dxa"/>
          </w:tcPr>
          <w:p w14:paraId="2F04118B" w14:textId="1FB2CF01" w:rsidR="00016A51" w:rsidRDefault="002504E8" w:rsidP="008D7934">
            <w:r>
              <w:t>totalPebbleWeight should return &gt; 0</w:t>
            </w:r>
          </w:p>
        </w:tc>
      </w:tr>
      <w:tr w:rsidR="00016A51" w14:paraId="0B1165FD" w14:textId="77777777" w:rsidTr="008D7934">
        <w:trPr>
          <w:trHeight w:val="268"/>
        </w:trPr>
        <w:tc>
          <w:tcPr>
            <w:tcW w:w="3212" w:type="dxa"/>
          </w:tcPr>
          <w:p w14:paraId="0F24CCB6" w14:textId="77777777" w:rsidR="00016A51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142E8A">
              <w:rPr>
                <w:rStyle w:val="element-name"/>
                <w:rFonts w:cstheme="minorHAnsi"/>
                <w:color w:val="353833"/>
                <w:shd w:val="clear" w:color="auto" w:fill="FFFFFF"/>
              </w:rPr>
              <w:t>writePebblesToFile(FileWriter writer)</w:t>
            </w:r>
          </w:p>
          <w:p w14:paraId="11CE20D6" w14:textId="77777777" w:rsidR="00016A51" w:rsidRPr="008E0D19" w:rsidRDefault="00016A51" w:rsidP="008D793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38CD0DC8" w14:textId="1E384DF7" w:rsidR="00016A51" w:rsidRDefault="00B008E7" w:rsidP="008D7934">
            <w:r>
              <w:t xml:space="preserve">Run the method then check the </w:t>
            </w:r>
            <w:r w:rsidR="00A91670">
              <w:t>new</w:t>
            </w:r>
            <w:r>
              <w:t xml:space="preserve"> fil</w:t>
            </w:r>
            <w:r w:rsidR="00A91670">
              <w:t>e is the same as test_</w:t>
            </w:r>
            <w:r w:rsidR="00CA3201">
              <w:t xml:space="preserve"> </w:t>
            </w:r>
            <w:r w:rsidR="00CA3201" w:rsidRPr="00CA3201">
              <w:t>writePebblesToFile</w:t>
            </w:r>
            <w:r w:rsidR="00A91670">
              <w:t>.txt (expected values)</w:t>
            </w:r>
          </w:p>
          <w:p w14:paraId="2BCE667E" w14:textId="398B8729" w:rsidR="00A91670" w:rsidRDefault="00A91670" w:rsidP="008D7934"/>
        </w:tc>
        <w:tc>
          <w:tcPr>
            <w:tcW w:w="3212" w:type="dxa"/>
          </w:tcPr>
          <w:p w14:paraId="283EC4D2" w14:textId="2B71546E" w:rsidR="00016A51" w:rsidRDefault="00A91670" w:rsidP="008D7934">
            <w:r>
              <w:t>The files should match</w:t>
            </w:r>
          </w:p>
        </w:tc>
      </w:tr>
      <w:tr w:rsidR="00181694" w14:paraId="33253EB2" w14:textId="77777777" w:rsidTr="008D7934">
        <w:trPr>
          <w:trHeight w:val="268"/>
        </w:trPr>
        <w:tc>
          <w:tcPr>
            <w:tcW w:w="3212" w:type="dxa"/>
          </w:tcPr>
          <w:p w14:paraId="35824924" w14:textId="77777777" w:rsidR="00181694" w:rsidRDefault="00181694" w:rsidP="0018169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142E8A">
              <w:rPr>
                <w:rStyle w:val="element-name"/>
                <w:rFonts w:cstheme="minorHAnsi"/>
                <w:color w:val="353833"/>
                <w:shd w:val="clear" w:color="auto" w:fill="FFFFFF"/>
              </w:rPr>
              <w:t>writeDiscardToFile(int discardedPebble, char bag)</w:t>
            </w:r>
          </w:p>
          <w:p w14:paraId="623CC6B0" w14:textId="77777777" w:rsidR="00181694" w:rsidRPr="008E0D19" w:rsidRDefault="00181694" w:rsidP="00181694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1AFFB711" w14:textId="281CF738" w:rsidR="00181694" w:rsidRDefault="00181694" w:rsidP="00181694">
            <w:r>
              <w:t>Run the method and discard a pebble with weight 0 to bag A</w:t>
            </w:r>
            <w:r w:rsidR="00CA3201">
              <w:t>. C</w:t>
            </w:r>
            <w:r>
              <w:t>heck the new file is the same as test_</w:t>
            </w:r>
            <w:r w:rsidR="00CA3201">
              <w:t xml:space="preserve"> </w:t>
            </w:r>
            <w:r w:rsidR="00CA3201" w:rsidRPr="00CA3201">
              <w:t>writeDiscardToFile</w:t>
            </w:r>
            <w:r>
              <w:t>.txt (expected values)</w:t>
            </w:r>
          </w:p>
          <w:p w14:paraId="509F3B42" w14:textId="7113ADCE" w:rsidR="00CA3201" w:rsidRDefault="00CA3201" w:rsidP="00181694"/>
        </w:tc>
        <w:tc>
          <w:tcPr>
            <w:tcW w:w="3212" w:type="dxa"/>
          </w:tcPr>
          <w:p w14:paraId="07B12D58" w14:textId="501D8C41" w:rsidR="00181694" w:rsidRDefault="00181694" w:rsidP="00181694">
            <w:r>
              <w:t>The files should match</w:t>
            </w:r>
          </w:p>
        </w:tc>
      </w:tr>
      <w:tr w:rsidR="00A012F8" w14:paraId="12B079D1" w14:textId="77777777" w:rsidTr="008D7934">
        <w:trPr>
          <w:trHeight w:val="268"/>
        </w:trPr>
        <w:tc>
          <w:tcPr>
            <w:tcW w:w="3212" w:type="dxa"/>
          </w:tcPr>
          <w:p w14:paraId="36E2EF35" w14:textId="77777777" w:rsidR="00A012F8" w:rsidRDefault="00A012F8" w:rsidP="00A012F8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142E8A">
              <w:rPr>
                <w:rStyle w:val="element-name"/>
                <w:rFonts w:cstheme="minorHAnsi"/>
                <w:color w:val="353833"/>
                <w:shd w:val="clear" w:color="auto" w:fill="FFFFFF"/>
              </w:rPr>
              <w:t>initialWrite(char initialBag)</w:t>
            </w:r>
          </w:p>
          <w:p w14:paraId="3AFF951A" w14:textId="77777777" w:rsidR="00A012F8" w:rsidRPr="008E0D19" w:rsidRDefault="00A012F8" w:rsidP="00A012F8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7A07DFE8" w14:textId="4252CA85" w:rsidR="00A012F8" w:rsidRDefault="00A012F8" w:rsidP="00A012F8">
            <w:r>
              <w:t xml:space="preserve">Run the method with the initialBag parameter as </w:t>
            </w:r>
            <w:r w:rsidR="0033139A">
              <w:t>'</w:t>
            </w:r>
            <w:r>
              <w:t>A</w:t>
            </w:r>
            <w:r w:rsidR="0033139A">
              <w:t>'</w:t>
            </w:r>
            <w:r>
              <w:t xml:space="preserve">.  Check the new file is the same as </w:t>
            </w:r>
            <w:r w:rsidRPr="000B1506">
              <w:t>test_initialWrite</w:t>
            </w:r>
            <w:r>
              <w:t>.txt (expected values)</w:t>
            </w:r>
          </w:p>
        </w:tc>
        <w:tc>
          <w:tcPr>
            <w:tcW w:w="3212" w:type="dxa"/>
          </w:tcPr>
          <w:p w14:paraId="1B25C2D7" w14:textId="3AAA1E78" w:rsidR="00A012F8" w:rsidRDefault="00A012F8" w:rsidP="00A012F8">
            <w:r>
              <w:t>The files should match</w:t>
            </w:r>
          </w:p>
        </w:tc>
      </w:tr>
      <w:tr w:rsidR="00A012F8" w14:paraId="7163FCAF" w14:textId="77777777" w:rsidTr="008D7934">
        <w:trPr>
          <w:trHeight w:val="268"/>
        </w:trPr>
        <w:tc>
          <w:tcPr>
            <w:tcW w:w="3212" w:type="dxa"/>
          </w:tcPr>
          <w:p w14:paraId="173DF3E3" w14:textId="77777777" w:rsidR="00A012F8" w:rsidRDefault="00A012F8" w:rsidP="00A012F8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29172C">
              <w:rPr>
                <w:rStyle w:val="element-name"/>
                <w:rFonts w:cstheme="minorHAnsi"/>
                <w:color w:val="353833"/>
                <w:shd w:val="clear" w:color="auto" w:fill="FFFFFF"/>
              </w:rPr>
              <w:t>run()</w:t>
            </w:r>
          </w:p>
          <w:p w14:paraId="3EC1FE57" w14:textId="77777777" w:rsidR="00A012F8" w:rsidRPr="008E0D19" w:rsidRDefault="00A012F8" w:rsidP="00A012F8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33473642" w14:textId="2058CAC1" w:rsidR="00A012F8" w:rsidRDefault="00A012F8" w:rsidP="00A012F8">
            <w:r>
              <w:t>Check that the initial draw goes as expected, and the game runs and finishes as expected.</w:t>
            </w:r>
          </w:p>
        </w:tc>
        <w:tc>
          <w:tcPr>
            <w:tcW w:w="3212" w:type="dxa"/>
          </w:tcPr>
          <w:p w14:paraId="4DF955F8" w14:textId="7D301A44" w:rsidR="00A012F8" w:rsidRDefault="00A012F8" w:rsidP="00A012F8">
            <w:r>
              <w:t xml:space="preserve">No errors should be returned, </w:t>
            </w:r>
            <w:r w:rsidR="00983629">
              <w:t xml:space="preserve">the </w:t>
            </w:r>
            <w:r>
              <w:t>total pebble weight should be &gt; 0, and the game runs and finishes as expected.</w:t>
            </w:r>
          </w:p>
        </w:tc>
      </w:tr>
    </w:tbl>
    <w:p w14:paraId="433D8A18" w14:textId="77777777" w:rsidR="00016A51" w:rsidRDefault="00016A51" w:rsidP="00393608"/>
    <w:p w14:paraId="6D323AAD" w14:textId="413612C5" w:rsidR="00BF6CC8" w:rsidRDefault="0034456E" w:rsidP="00BF6CC8">
      <w:pPr>
        <w:pStyle w:val="Heading3"/>
      </w:pPr>
      <w:r>
        <w:t>Bag methods</w:t>
      </w:r>
    </w:p>
    <w:tbl>
      <w:tblPr>
        <w:tblStyle w:val="TableGrid"/>
        <w:tblpPr w:leftFromText="180" w:rightFromText="180" w:vertAnchor="text" w:horzAnchor="margin" w:tblpY="184"/>
        <w:tblW w:w="9636" w:type="dxa"/>
        <w:tblLook w:val="04A0" w:firstRow="1" w:lastRow="0" w:firstColumn="1" w:lastColumn="0" w:noHBand="0" w:noVBand="1"/>
      </w:tblPr>
      <w:tblGrid>
        <w:gridCol w:w="3212"/>
        <w:gridCol w:w="3212"/>
        <w:gridCol w:w="3212"/>
      </w:tblGrid>
      <w:tr w:rsidR="0034456E" w14:paraId="4A420341" w14:textId="77777777" w:rsidTr="0034456E">
        <w:trPr>
          <w:trHeight w:val="552"/>
        </w:trPr>
        <w:tc>
          <w:tcPr>
            <w:tcW w:w="3212" w:type="dxa"/>
          </w:tcPr>
          <w:p w14:paraId="41EA9883" w14:textId="77777777" w:rsidR="0034456E" w:rsidRDefault="0034456E" w:rsidP="0034456E">
            <w:pPr>
              <w:pStyle w:val="Subtitle"/>
            </w:pPr>
            <w:r>
              <w:t>Method being tested</w:t>
            </w:r>
          </w:p>
        </w:tc>
        <w:tc>
          <w:tcPr>
            <w:tcW w:w="3212" w:type="dxa"/>
          </w:tcPr>
          <w:p w14:paraId="5FE9AD47" w14:textId="77777777" w:rsidR="0034456E" w:rsidRDefault="0034456E" w:rsidP="0034456E">
            <w:pPr>
              <w:pStyle w:val="Subtitle"/>
            </w:pPr>
            <w:r>
              <w:t>Test description</w:t>
            </w:r>
          </w:p>
        </w:tc>
        <w:tc>
          <w:tcPr>
            <w:tcW w:w="3212" w:type="dxa"/>
          </w:tcPr>
          <w:p w14:paraId="22A9713C" w14:textId="77777777" w:rsidR="0034456E" w:rsidRDefault="0034456E" w:rsidP="0034456E">
            <w:pPr>
              <w:pStyle w:val="Subtitle"/>
            </w:pPr>
            <w:r>
              <w:t>Result expected</w:t>
            </w:r>
          </w:p>
          <w:p w14:paraId="5969C89D" w14:textId="77777777" w:rsidR="0034456E" w:rsidRPr="0042716C" w:rsidRDefault="0034456E" w:rsidP="0034456E"/>
        </w:tc>
      </w:tr>
      <w:tr w:rsidR="0034456E" w14:paraId="20C79A9D" w14:textId="77777777" w:rsidTr="0034456E">
        <w:trPr>
          <w:trHeight w:val="545"/>
        </w:trPr>
        <w:tc>
          <w:tcPr>
            <w:tcW w:w="3212" w:type="dxa"/>
          </w:tcPr>
          <w:p w14:paraId="6183B4BF" w14:textId="77777777" w:rsidR="0034456E" w:rsidRDefault="0034456E" w:rsidP="0034456E">
            <w:r>
              <w:t>Bag constructor</w:t>
            </w:r>
          </w:p>
        </w:tc>
        <w:tc>
          <w:tcPr>
            <w:tcW w:w="3212" w:type="dxa"/>
          </w:tcPr>
          <w:p w14:paraId="14B9DEF4" w14:textId="77777777" w:rsidR="0034456E" w:rsidRDefault="0034456E" w:rsidP="0034456E">
            <w:r>
              <w:t>1: Testing white bag construction</w:t>
            </w:r>
          </w:p>
          <w:p w14:paraId="39AAE8C5" w14:textId="77777777" w:rsidR="0034456E" w:rsidRDefault="0034456E" w:rsidP="0034456E">
            <w:r>
              <w:t>2: Testing black bag construction</w:t>
            </w:r>
          </w:p>
          <w:p w14:paraId="6CB094E5" w14:textId="77777777" w:rsidR="0034456E" w:rsidRDefault="0034456E" w:rsidP="0034456E"/>
        </w:tc>
        <w:tc>
          <w:tcPr>
            <w:tcW w:w="3212" w:type="dxa"/>
          </w:tcPr>
          <w:p w14:paraId="4D4D1265" w14:textId="77777777" w:rsidR="0034456E" w:rsidRDefault="0034456E" w:rsidP="0034456E">
            <w:r>
              <w:t>1, 2: Successful bag construction</w:t>
            </w:r>
          </w:p>
        </w:tc>
      </w:tr>
      <w:tr w:rsidR="0034456E" w14:paraId="005D6BD7" w14:textId="77777777" w:rsidTr="0034456E">
        <w:trPr>
          <w:trHeight w:val="888"/>
        </w:trPr>
        <w:tc>
          <w:tcPr>
            <w:tcW w:w="3212" w:type="dxa"/>
          </w:tcPr>
          <w:p w14:paraId="24833E6C" w14:textId="77777777" w:rsidR="0034456E" w:rsidRDefault="0034456E" w:rsidP="0034456E">
            <w:r w:rsidRPr="00ED483F">
              <w:rPr>
                <w:rStyle w:val="element-name"/>
                <w:rFonts w:cstheme="minorHAnsi"/>
                <w:color w:val="353833"/>
                <w:shd w:val="clear" w:color="auto" w:fill="FFFFFF"/>
              </w:rPr>
              <w:t>addPebble</w:t>
            </w:r>
            <w:r w:rsidRPr="00ED483F">
              <w:rPr>
                <w:shd w:val="clear" w:color="auto" w:fill="FFFFFF"/>
              </w:rPr>
              <w:t>​</w:t>
            </w:r>
            <w:r w:rsidRPr="00ED483F">
              <w:rPr>
                <w:rStyle w:val="parameters"/>
                <w:rFonts w:cstheme="minorHAnsi"/>
                <w:color w:val="353833"/>
                <w:shd w:val="clear" w:color="auto" w:fill="FFFFFF"/>
              </w:rPr>
              <w:t>(int weight)</w:t>
            </w:r>
          </w:p>
        </w:tc>
        <w:tc>
          <w:tcPr>
            <w:tcW w:w="3212" w:type="dxa"/>
          </w:tcPr>
          <w:p w14:paraId="59FE705A" w14:textId="70CAACA2" w:rsidR="0034456E" w:rsidRDefault="0034456E" w:rsidP="0034456E">
            <w:r>
              <w:t xml:space="preserve">Using </w:t>
            </w:r>
            <w:r w:rsidR="00983629">
              <w:t xml:space="preserve">a </w:t>
            </w:r>
            <w:r>
              <w:t>pre</w:t>
            </w:r>
            <w:r w:rsidR="00983629">
              <w:t>-</w:t>
            </w:r>
            <w:r>
              <w:t>created bag</w:t>
            </w:r>
            <w:r w:rsidR="00A15FB6">
              <w:t>, add a</w:t>
            </w:r>
            <w:r>
              <w:t xml:space="preserve"> random pebble with weight &lt;100</w:t>
            </w:r>
          </w:p>
        </w:tc>
        <w:tc>
          <w:tcPr>
            <w:tcW w:w="3212" w:type="dxa"/>
          </w:tcPr>
          <w:p w14:paraId="1129129A" w14:textId="2A1B34F0" w:rsidR="0034456E" w:rsidRDefault="00A15FB6" w:rsidP="0034456E">
            <w:r>
              <w:t>The n</w:t>
            </w:r>
            <w:r w:rsidR="0034456E">
              <w:t xml:space="preserve">umber of pebbles in </w:t>
            </w:r>
            <w:r>
              <w:t xml:space="preserve">the </w:t>
            </w:r>
            <w:r w:rsidR="0034456E">
              <w:t>bag increased by 1</w:t>
            </w:r>
          </w:p>
          <w:p w14:paraId="6FBB529E" w14:textId="77777777" w:rsidR="0034456E" w:rsidRDefault="0034456E" w:rsidP="0034456E"/>
        </w:tc>
      </w:tr>
      <w:tr w:rsidR="0034456E" w14:paraId="301E5C11" w14:textId="77777777" w:rsidTr="0034456E">
        <w:trPr>
          <w:trHeight w:val="1118"/>
        </w:trPr>
        <w:tc>
          <w:tcPr>
            <w:tcW w:w="3212" w:type="dxa"/>
          </w:tcPr>
          <w:p w14:paraId="1AFED513" w14:textId="77777777" w:rsidR="0034456E" w:rsidRPr="00ED483F" w:rsidRDefault="0034456E" w:rsidP="0034456E">
            <w:r w:rsidRPr="002C1E3C">
              <w:rPr>
                <w:rStyle w:val="element-name"/>
                <w:rFonts w:cstheme="minorHAnsi"/>
                <w:color w:val="353833"/>
                <w:shd w:val="clear" w:color="auto" w:fill="FFFFFF"/>
              </w:rPr>
              <w:t>takeRandomPebble()</w:t>
            </w:r>
          </w:p>
        </w:tc>
        <w:tc>
          <w:tcPr>
            <w:tcW w:w="3212" w:type="dxa"/>
          </w:tcPr>
          <w:p w14:paraId="3D40F5B2" w14:textId="7EF7E5C4" w:rsidR="0034456E" w:rsidRDefault="0034456E" w:rsidP="0034456E">
            <w:r>
              <w:t xml:space="preserve">Try to get random pebble from </w:t>
            </w:r>
            <w:r w:rsidR="00A15FB6">
              <w:t xml:space="preserve">the </w:t>
            </w:r>
            <w:r>
              <w:t>pre</w:t>
            </w:r>
            <w:r w:rsidR="00A15FB6">
              <w:t>-</w:t>
            </w:r>
            <w:r>
              <w:t>created black bag, white bag</w:t>
            </w:r>
          </w:p>
        </w:tc>
        <w:tc>
          <w:tcPr>
            <w:tcW w:w="3212" w:type="dxa"/>
          </w:tcPr>
          <w:p w14:paraId="001E93F2" w14:textId="519416FB" w:rsidR="0034456E" w:rsidRDefault="0034456E" w:rsidP="0034456E">
            <w:r>
              <w:t xml:space="preserve">Int pebble weight and </w:t>
            </w:r>
            <w:r w:rsidR="00A15FB6">
              <w:t xml:space="preserve">the </w:t>
            </w:r>
            <w:r>
              <w:t xml:space="preserve">number of pebbles in </w:t>
            </w:r>
            <w:r w:rsidR="00A15FB6">
              <w:t xml:space="preserve">the </w:t>
            </w:r>
            <w:r>
              <w:t xml:space="preserve">bag decreased by 1, </w:t>
            </w:r>
            <w:r w:rsidRPr="006438B3">
              <w:t>IllegalBagTypeException</w:t>
            </w:r>
          </w:p>
        </w:tc>
      </w:tr>
      <w:tr w:rsidR="0034456E" w14:paraId="779CD469" w14:textId="77777777" w:rsidTr="0034456E">
        <w:trPr>
          <w:trHeight w:val="268"/>
        </w:trPr>
        <w:tc>
          <w:tcPr>
            <w:tcW w:w="3212" w:type="dxa"/>
          </w:tcPr>
          <w:p w14:paraId="17BED803" w14:textId="77777777" w:rsidR="0034456E" w:rsidRPr="00ED483F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917007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Counterpart()</w:t>
            </w:r>
          </w:p>
        </w:tc>
        <w:tc>
          <w:tcPr>
            <w:tcW w:w="3212" w:type="dxa"/>
          </w:tcPr>
          <w:p w14:paraId="0F71B92B" w14:textId="5AA8B022" w:rsidR="0034456E" w:rsidRDefault="0034456E" w:rsidP="0034456E">
            <w:r>
              <w:t xml:space="preserve">Test to see the right counterpart is returned, input </w:t>
            </w:r>
            <w:r w:rsidR="004D2171">
              <w:t>bag A</w:t>
            </w:r>
          </w:p>
          <w:p w14:paraId="18D96471" w14:textId="77777777" w:rsidR="0034456E" w:rsidRDefault="0034456E" w:rsidP="0034456E"/>
        </w:tc>
        <w:tc>
          <w:tcPr>
            <w:tcW w:w="3212" w:type="dxa"/>
          </w:tcPr>
          <w:p w14:paraId="66EEF0E8" w14:textId="6FA14E72" w:rsidR="0034456E" w:rsidRDefault="0034456E" w:rsidP="0034456E">
            <w:r>
              <w:t xml:space="preserve">Char value </w:t>
            </w:r>
            <w:r w:rsidR="0033139A">
              <w:t>'</w:t>
            </w:r>
            <w:r w:rsidR="004D2171">
              <w:t>X</w:t>
            </w:r>
            <w:r w:rsidR="0033139A">
              <w:t>'</w:t>
            </w:r>
          </w:p>
        </w:tc>
      </w:tr>
      <w:tr w:rsidR="0034456E" w14:paraId="7BC814FB" w14:textId="77777777" w:rsidTr="0034456E">
        <w:trPr>
          <w:trHeight w:val="268"/>
        </w:trPr>
        <w:tc>
          <w:tcPr>
            <w:tcW w:w="3212" w:type="dxa"/>
          </w:tcPr>
          <w:p w14:paraId="568DC212" w14:textId="77777777" w:rsidR="0034456E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 w:rsidRPr="006806B8">
              <w:rPr>
                <w:rStyle w:val="element-name"/>
                <w:rFonts w:cstheme="minorHAnsi"/>
                <w:color w:val="353833"/>
                <w:shd w:val="clear" w:color="auto" w:fill="FFFFFF"/>
              </w:rPr>
              <w:t>swapContents​(char b)</w:t>
            </w:r>
          </w:p>
          <w:p w14:paraId="175B052F" w14:textId="77777777" w:rsidR="0034456E" w:rsidRPr="00917007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19E28AFB" w14:textId="58B49201" w:rsidR="0034456E" w:rsidRDefault="0034456E" w:rsidP="0034456E">
            <w:r>
              <w:t>See if the input bag</w:t>
            </w:r>
            <w:r w:rsidR="0033139A">
              <w:t>'</w:t>
            </w:r>
            <w:r>
              <w:t>s contents have been swapped with the contents of its counterpart bag</w:t>
            </w:r>
          </w:p>
          <w:p w14:paraId="22FA8DC9" w14:textId="77777777" w:rsidR="0034456E" w:rsidRDefault="0034456E" w:rsidP="0034456E"/>
        </w:tc>
        <w:tc>
          <w:tcPr>
            <w:tcW w:w="3212" w:type="dxa"/>
          </w:tcPr>
          <w:p w14:paraId="011E2041" w14:textId="60FD451F" w:rsidR="0034456E" w:rsidRDefault="0034456E" w:rsidP="0034456E">
            <w:r>
              <w:t xml:space="preserve">Original contents of bag = new contents of counterpart bag </w:t>
            </w:r>
          </w:p>
        </w:tc>
      </w:tr>
      <w:tr w:rsidR="0034456E" w14:paraId="077081AA" w14:textId="77777777" w:rsidTr="0034456E">
        <w:trPr>
          <w:trHeight w:val="268"/>
        </w:trPr>
        <w:tc>
          <w:tcPr>
            <w:tcW w:w="3212" w:type="dxa"/>
          </w:tcPr>
          <w:p w14:paraId="76170094" w14:textId="77777777" w:rsidR="0034456E" w:rsidRDefault="0034456E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>s</w:t>
            </w:r>
            <w:r w:rsidRPr="007A329F">
              <w:rPr>
                <w:rStyle w:val="element-name"/>
                <w:rFonts w:cstheme="minorHAnsi"/>
                <w:color w:val="353833"/>
                <w:shd w:val="clear" w:color="auto" w:fill="FFFFFF"/>
              </w:rPr>
              <w:t>etPebbles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 xml:space="preserve">(), </w:t>
            </w:r>
            <w:r w:rsidRPr="007A329F">
              <w:rPr>
                <w:rStyle w:val="element-name"/>
                <w:rFonts w:cstheme="minorHAnsi"/>
                <w:color w:val="353833"/>
                <w:shd w:val="clear" w:color="auto" w:fill="FFFFFF"/>
              </w:rPr>
              <w:t>setPebbles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>(</w:t>
            </w:r>
            <w:r w:rsidRPr="009D7895">
              <w:rPr>
                <w:rStyle w:val="element-name"/>
                <w:rFonts w:cstheme="minorHAnsi"/>
                <w:color w:val="353833"/>
                <w:shd w:val="clear" w:color="auto" w:fill="FFFFFF"/>
              </w:rPr>
              <w:t>ArrayList&lt;Integer&gt;</w:t>
            </w:r>
            <w:r>
              <w:rPr>
                <w:rStyle w:val="element-name"/>
                <w:rFonts w:cstheme="minorHAnsi"/>
                <w:color w:val="353833"/>
                <w:shd w:val="clear" w:color="auto" w:fill="FFFFFF"/>
              </w:rPr>
              <w:t xml:space="preserve">), </w:t>
            </w:r>
            <w:r w:rsidRPr="00BF6CC8">
              <w:rPr>
                <w:rStyle w:val="element-name"/>
                <w:rFonts w:cstheme="minorHAnsi"/>
                <w:color w:val="353833"/>
                <w:shd w:val="clear" w:color="auto" w:fill="FFFFFF"/>
              </w:rPr>
              <w:t>getBagName</w:t>
            </w:r>
          </w:p>
          <w:p w14:paraId="45D9EA4E" w14:textId="704DDCA8" w:rsidR="00780F2D" w:rsidRPr="006806B8" w:rsidRDefault="00780F2D" w:rsidP="0034456E">
            <w:pPr>
              <w:rPr>
                <w:rStyle w:val="element-name"/>
                <w:rFonts w:cstheme="minorHAnsi"/>
                <w:color w:val="353833"/>
                <w:shd w:val="clear" w:color="auto" w:fill="FFFFFF"/>
              </w:rPr>
            </w:pPr>
          </w:p>
        </w:tc>
        <w:tc>
          <w:tcPr>
            <w:tcW w:w="3212" w:type="dxa"/>
          </w:tcPr>
          <w:p w14:paraId="53FE80C9" w14:textId="5EB1525D" w:rsidR="0034456E" w:rsidRDefault="0034456E" w:rsidP="0034456E">
            <w:r>
              <w:t>Ensure get/set methods work as expected using valid inputs</w:t>
            </w:r>
          </w:p>
          <w:p w14:paraId="48F91E02" w14:textId="77777777" w:rsidR="0034456E" w:rsidRDefault="0034456E" w:rsidP="0034456E"/>
          <w:p w14:paraId="659F7FAD" w14:textId="7F3B56C1" w:rsidR="00A012F8" w:rsidRDefault="00A012F8" w:rsidP="0034456E">
            <w:r>
              <w:t>Covered in previous tests</w:t>
            </w:r>
          </w:p>
        </w:tc>
        <w:tc>
          <w:tcPr>
            <w:tcW w:w="3212" w:type="dxa"/>
          </w:tcPr>
          <w:p w14:paraId="32F1F5D4" w14:textId="2678A4DF" w:rsidR="0034456E" w:rsidRDefault="0034456E" w:rsidP="0034456E"/>
        </w:tc>
      </w:tr>
    </w:tbl>
    <w:p w14:paraId="018DE6A3" w14:textId="569A87CF" w:rsidR="00BF6CC8" w:rsidRDefault="00BF6CC8" w:rsidP="00BF6CC8"/>
    <w:p w14:paraId="0158E266" w14:textId="77777777" w:rsidR="00EF2D6A" w:rsidRDefault="00EF2D6A" w:rsidP="00BF6CC8"/>
    <w:p w14:paraId="4696C10A" w14:textId="06812EC4" w:rsidR="0042716C" w:rsidRDefault="001E5192" w:rsidP="001E5192">
      <w:pPr>
        <w:pStyle w:val="Heading3"/>
      </w:pPr>
      <w:r>
        <w:t>Exceptions testing</w:t>
      </w:r>
    </w:p>
    <w:p w14:paraId="199F11F9" w14:textId="24EBB640" w:rsidR="001E5192" w:rsidRDefault="001E5192" w:rsidP="001E5192"/>
    <w:tbl>
      <w:tblPr>
        <w:tblStyle w:val="TableGrid"/>
        <w:tblpPr w:leftFromText="180" w:rightFromText="180" w:vertAnchor="text" w:horzAnchor="margin" w:tblpY="184"/>
        <w:tblW w:w="9636" w:type="dxa"/>
        <w:tblLook w:val="04A0" w:firstRow="1" w:lastRow="0" w:firstColumn="1" w:lastColumn="0" w:noHBand="0" w:noVBand="1"/>
      </w:tblPr>
      <w:tblGrid>
        <w:gridCol w:w="3281"/>
        <w:gridCol w:w="3074"/>
        <w:gridCol w:w="3281"/>
      </w:tblGrid>
      <w:tr w:rsidR="001E5192" w:rsidRPr="0042716C" w14:paraId="6D8E7ED8" w14:textId="77777777" w:rsidTr="00603A28">
        <w:trPr>
          <w:trHeight w:val="552"/>
        </w:trPr>
        <w:tc>
          <w:tcPr>
            <w:tcW w:w="3281" w:type="dxa"/>
          </w:tcPr>
          <w:p w14:paraId="7ECBF224" w14:textId="19FFBBA7" w:rsidR="001E5192" w:rsidRDefault="001E5192" w:rsidP="008D7934">
            <w:pPr>
              <w:pStyle w:val="Subtitle"/>
            </w:pPr>
            <w:r>
              <w:t>Exception being tested</w:t>
            </w:r>
          </w:p>
        </w:tc>
        <w:tc>
          <w:tcPr>
            <w:tcW w:w="3074" w:type="dxa"/>
          </w:tcPr>
          <w:p w14:paraId="71153EB8" w14:textId="77777777" w:rsidR="001E5192" w:rsidRDefault="001E5192" w:rsidP="008D7934">
            <w:pPr>
              <w:pStyle w:val="Subtitle"/>
            </w:pPr>
            <w:r>
              <w:t>Test description</w:t>
            </w:r>
          </w:p>
        </w:tc>
        <w:tc>
          <w:tcPr>
            <w:tcW w:w="3281" w:type="dxa"/>
          </w:tcPr>
          <w:p w14:paraId="57140B8F" w14:textId="77777777" w:rsidR="001E5192" w:rsidRDefault="001E5192" w:rsidP="008D7934">
            <w:pPr>
              <w:pStyle w:val="Subtitle"/>
            </w:pPr>
            <w:r>
              <w:t>Result expected</w:t>
            </w:r>
          </w:p>
          <w:p w14:paraId="370C4A63" w14:textId="77777777" w:rsidR="001E5192" w:rsidRPr="0042716C" w:rsidRDefault="001E5192" w:rsidP="008D7934"/>
        </w:tc>
      </w:tr>
      <w:tr w:rsidR="00853937" w:rsidRPr="0042716C" w14:paraId="5AEE0BEB" w14:textId="77777777" w:rsidTr="00603A28">
        <w:trPr>
          <w:trHeight w:val="552"/>
        </w:trPr>
        <w:tc>
          <w:tcPr>
            <w:tcW w:w="3281" w:type="dxa"/>
          </w:tcPr>
          <w:p w14:paraId="1492E77E" w14:textId="75CA7165" w:rsidR="00853937" w:rsidRDefault="00853937" w:rsidP="00D37D57">
            <w:r w:rsidRPr="00853937">
              <w:t>IllegalPlayerNumberException</w:t>
            </w:r>
          </w:p>
        </w:tc>
        <w:tc>
          <w:tcPr>
            <w:tcW w:w="3074" w:type="dxa"/>
          </w:tcPr>
          <w:p w14:paraId="10079733" w14:textId="23BE5055" w:rsidR="00D37D57" w:rsidRDefault="00BF1A95" w:rsidP="00D37D57">
            <w:r>
              <w:t>Run the main method</w:t>
            </w:r>
            <w:r w:rsidR="0033139A">
              <w:t>'</w:t>
            </w:r>
            <w:r>
              <w:t>s</w:t>
            </w:r>
            <w:r w:rsidR="00D37D57">
              <w:t xml:space="preserve"> generatePlayers method with -1 as a parameter (negative player counts aren</w:t>
            </w:r>
            <w:r w:rsidR="0033139A">
              <w:t>'</w:t>
            </w:r>
            <w:r w:rsidR="00D37D57">
              <w:t>t allowed)</w:t>
            </w:r>
          </w:p>
          <w:p w14:paraId="62C78112" w14:textId="21E602D6" w:rsidR="00853937" w:rsidRDefault="00D37D57" w:rsidP="00D37D57">
            <w:r>
              <w:t xml:space="preserve"> </w:t>
            </w:r>
          </w:p>
        </w:tc>
        <w:tc>
          <w:tcPr>
            <w:tcW w:w="3281" w:type="dxa"/>
          </w:tcPr>
          <w:p w14:paraId="1AAF8780" w14:textId="766AAF0D" w:rsidR="00853937" w:rsidRDefault="00F35919" w:rsidP="00D37D57">
            <w:r w:rsidRPr="00F35919">
              <w:t>IllegalPlayerNumberException</w:t>
            </w:r>
            <w:r>
              <w:t xml:space="preserve"> thrown</w:t>
            </w:r>
          </w:p>
        </w:tc>
      </w:tr>
      <w:tr w:rsidR="00853937" w:rsidRPr="0042716C" w14:paraId="77A4546A" w14:textId="77777777" w:rsidTr="00603A28">
        <w:trPr>
          <w:trHeight w:val="552"/>
        </w:trPr>
        <w:tc>
          <w:tcPr>
            <w:tcW w:w="3281" w:type="dxa"/>
          </w:tcPr>
          <w:p w14:paraId="31C6DD15" w14:textId="75519CED" w:rsidR="00853937" w:rsidRPr="00853937" w:rsidRDefault="007E311F" w:rsidP="00D37D57">
            <w:r w:rsidRPr="007E311F">
              <w:t>IllegalBagTypeException</w:t>
            </w:r>
          </w:p>
        </w:tc>
        <w:tc>
          <w:tcPr>
            <w:tcW w:w="3074" w:type="dxa"/>
          </w:tcPr>
          <w:p w14:paraId="351C4373" w14:textId="52E37CB9" w:rsidR="00853937" w:rsidRDefault="00F35919" w:rsidP="00D37D57">
            <w:r>
              <w:t xml:space="preserve">Run addPebble </w:t>
            </w:r>
            <w:r w:rsidR="00DD597D">
              <w:t>on a black bag (addPebble can only be run on white bags)</w:t>
            </w:r>
          </w:p>
        </w:tc>
        <w:tc>
          <w:tcPr>
            <w:tcW w:w="3281" w:type="dxa"/>
          </w:tcPr>
          <w:p w14:paraId="18545DEF" w14:textId="5EB3A148" w:rsidR="00853937" w:rsidRDefault="00A559CD" w:rsidP="00D37D57">
            <w:r w:rsidRPr="00A559CD">
              <w:t>IllegalBagTypeException</w:t>
            </w:r>
            <w:r>
              <w:t xml:space="preserve"> thrown</w:t>
            </w:r>
          </w:p>
        </w:tc>
      </w:tr>
      <w:tr w:rsidR="00A559CD" w:rsidRPr="0042716C" w14:paraId="039D8DB2" w14:textId="77777777" w:rsidTr="00603A28">
        <w:trPr>
          <w:trHeight w:val="552"/>
        </w:trPr>
        <w:tc>
          <w:tcPr>
            <w:tcW w:w="3281" w:type="dxa"/>
          </w:tcPr>
          <w:p w14:paraId="54AA9B60" w14:textId="37F04D74" w:rsidR="00A559CD" w:rsidRPr="00853937" w:rsidRDefault="00A559CD" w:rsidP="00A559CD">
            <w:r w:rsidRPr="007E311F">
              <w:t>NotEnoughPebblesInFileException</w:t>
            </w:r>
          </w:p>
        </w:tc>
        <w:tc>
          <w:tcPr>
            <w:tcW w:w="3074" w:type="dxa"/>
          </w:tcPr>
          <w:p w14:paraId="47F67394" w14:textId="045F7D63" w:rsidR="00A559CD" w:rsidRDefault="00B71506" w:rsidP="00A559CD">
            <w:r>
              <w:t>Can only be tested through console input due to how the exception is handled.</w:t>
            </w:r>
          </w:p>
          <w:p w14:paraId="30179F7F" w14:textId="05CA9658" w:rsidR="00B71506" w:rsidRDefault="00B71506" w:rsidP="00A559CD"/>
        </w:tc>
        <w:tc>
          <w:tcPr>
            <w:tcW w:w="3281" w:type="dxa"/>
          </w:tcPr>
          <w:p w14:paraId="154E9B03" w14:textId="669FC556" w:rsidR="00A559CD" w:rsidRDefault="00A559CD" w:rsidP="00A559CD"/>
        </w:tc>
      </w:tr>
      <w:tr w:rsidR="00603A28" w:rsidRPr="0042716C" w14:paraId="285A128B" w14:textId="77777777" w:rsidTr="00603A28">
        <w:trPr>
          <w:trHeight w:val="552"/>
        </w:trPr>
        <w:tc>
          <w:tcPr>
            <w:tcW w:w="3281" w:type="dxa"/>
          </w:tcPr>
          <w:p w14:paraId="571D85E4" w14:textId="2517F4D7" w:rsidR="00603A28" w:rsidRPr="00853937" w:rsidRDefault="00603A28" w:rsidP="00603A28">
            <w:r w:rsidRPr="007E311F">
              <w:t>NegativePebbleWeightException</w:t>
            </w:r>
          </w:p>
        </w:tc>
        <w:tc>
          <w:tcPr>
            <w:tcW w:w="3074" w:type="dxa"/>
          </w:tcPr>
          <w:p w14:paraId="3C7A9E92" w14:textId="472227D9" w:rsidR="00B71506" w:rsidRDefault="00B71506" w:rsidP="00B71506">
            <w:r>
              <w:t>Can only be tested through console input due to how the exception is handled.</w:t>
            </w:r>
          </w:p>
          <w:p w14:paraId="22A6701E" w14:textId="6B6E992F" w:rsidR="00603A28" w:rsidRDefault="00603A28" w:rsidP="00603A28"/>
        </w:tc>
        <w:tc>
          <w:tcPr>
            <w:tcW w:w="3281" w:type="dxa"/>
          </w:tcPr>
          <w:p w14:paraId="66280524" w14:textId="495FE188" w:rsidR="00603A28" w:rsidRDefault="00603A28" w:rsidP="00603A28"/>
        </w:tc>
      </w:tr>
    </w:tbl>
    <w:p w14:paraId="01BB6CB3" w14:textId="77777777" w:rsidR="001E5192" w:rsidRPr="001E5192" w:rsidRDefault="001E5192" w:rsidP="001E5192"/>
    <w:p w14:paraId="029EB7AF" w14:textId="49812B75" w:rsidR="00BF61F0" w:rsidRDefault="00A012F8" w:rsidP="00393608">
      <w:r>
        <w:t xml:space="preserve">Using the testing criteria above, according to </w:t>
      </w:r>
      <w:r w:rsidR="007638BE">
        <w:t>IntelliJ, we covered 83% of the code. Most of the rest of the code that wasn</w:t>
      </w:r>
      <w:r w:rsidR="0033139A">
        <w:t>'</w:t>
      </w:r>
      <w:r w:rsidR="007638BE">
        <w:t xml:space="preserve">t covered was </w:t>
      </w:r>
      <w:r w:rsidR="007E20ED">
        <w:t>stuff that could only be covered by unit tests</w:t>
      </w:r>
      <w:r w:rsidR="00A15FB6">
        <w:t>,</w:t>
      </w:r>
      <w:r w:rsidR="007E20ED">
        <w:t xml:space="preserve"> but only by console input, which we also tested thoroughly</w:t>
      </w:r>
      <w:r w:rsidR="00E608CA">
        <w:t>.</w:t>
      </w:r>
    </w:p>
    <w:p w14:paraId="6B8CB46D" w14:textId="704B6BBA" w:rsidR="00E608CA" w:rsidRPr="00393608" w:rsidRDefault="00065B80" w:rsidP="00BF61F0">
      <w:pPr>
        <w:spacing w:before="240"/>
        <w:jc w:val="center"/>
      </w:pPr>
      <w:r>
        <w:rPr>
          <w:noProof/>
        </w:rPr>
        <w:drawing>
          <wp:inline distT="0" distB="0" distL="0" distR="0" wp14:anchorId="490DC17C" wp14:editId="564EBBC4">
            <wp:extent cx="4457649" cy="1202946"/>
            <wp:effectExtent l="0" t="0" r="635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2063" cy="121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4B5F6" w14:textId="656E0C7B" w:rsidR="00753E00" w:rsidRDefault="00E608CA" w:rsidP="00753E00">
      <w:pPr>
        <w:pStyle w:val="ListParagrap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3425A0" wp14:editId="751FA7C5">
            <wp:simplePos x="0" y="0"/>
            <wp:positionH relativeFrom="margin">
              <wp:posOffset>392430</wp:posOffset>
            </wp:positionH>
            <wp:positionV relativeFrom="paragraph">
              <wp:posOffset>64914</wp:posOffset>
            </wp:positionV>
            <wp:extent cx="5495026" cy="3425983"/>
            <wp:effectExtent l="0" t="0" r="0" b="3175"/>
            <wp:wrapNone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026" cy="3425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9D3D43" w14:textId="336FDC95" w:rsidR="00753E00" w:rsidRDefault="00753E00" w:rsidP="00753E00">
      <w:pPr>
        <w:ind w:left="360"/>
      </w:pPr>
    </w:p>
    <w:sectPr w:rsidR="00753E00" w:rsidSect="00753E0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E4B568D"/>
    <w:multiLevelType w:val="hybridMultilevel"/>
    <w:tmpl w:val="58EE07A2"/>
    <w:lvl w:ilvl="0" w:tplc="A3EC2B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404D"/>
    <w:multiLevelType w:val="hybridMultilevel"/>
    <w:tmpl w:val="633EDA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EE289B"/>
    <w:multiLevelType w:val="hybridMultilevel"/>
    <w:tmpl w:val="144044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7cwMTIwMTU2tDBV0lEKTi0uzszPAykwqgUAGbXPsSwAAAA="/>
  </w:docVars>
  <w:rsids>
    <w:rsidRoot w:val="00753E00"/>
    <w:rsid w:val="00016A51"/>
    <w:rsid w:val="00047E13"/>
    <w:rsid w:val="00065B80"/>
    <w:rsid w:val="00073AC1"/>
    <w:rsid w:val="00077337"/>
    <w:rsid w:val="00086F24"/>
    <w:rsid w:val="000935B3"/>
    <w:rsid w:val="000A350A"/>
    <w:rsid w:val="000B1506"/>
    <w:rsid w:val="000B38C0"/>
    <w:rsid w:val="000D359C"/>
    <w:rsid w:val="00116AC7"/>
    <w:rsid w:val="00121ED5"/>
    <w:rsid w:val="00137416"/>
    <w:rsid w:val="00142E8A"/>
    <w:rsid w:val="00153906"/>
    <w:rsid w:val="00181694"/>
    <w:rsid w:val="00191683"/>
    <w:rsid w:val="00195C5E"/>
    <w:rsid w:val="001E5192"/>
    <w:rsid w:val="001F6924"/>
    <w:rsid w:val="002174DE"/>
    <w:rsid w:val="00221F14"/>
    <w:rsid w:val="002504E8"/>
    <w:rsid w:val="00254B51"/>
    <w:rsid w:val="00273BC5"/>
    <w:rsid w:val="0029172C"/>
    <w:rsid w:val="00297159"/>
    <w:rsid w:val="002A2706"/>
    <w:rsid w:val="002B50FF"/>
    <w:rsid w:val="002C19CF"/>
    <w:rsid w:val="002C1E3C"/>
    <w:rsid w:val="0033139A"/>
    <w:rsid w:val="003410C6"/>
    <w:rsid w:val="0034456E"/>
    <w:rsid w:val="0035668B"/>
    <w:rsid w:val="003739C2"/>
    <w:rsid w:val="00393608"/>
    <w:rsid w:val="003B7556"/>
    <w:rsid w:val="003D48D1"/>
    <w:rsid w:val="003F611C"/>
    <w:rsid w:val="0042716C"/>
    <w:rsid w:val="00445115"/>
    <w:rsid w:val="004603D1"/>
    <w:rsid w:val="004657CB"/>
    <w:rsid w:val="004821B5"/>
    <w:rsid w:val="00492532"/>
    <w:rsid w:val="004B21ED"/>
    <w:rsid w:val="004B657B"/>
    <w:rsid w:val="004D2171"/>
    <w:rsid w:val="005116D1"/>
    <w:rsid w:val="005225AB"/>
    <w:rsid w:val="005266B1"/>
    <w:rsid w:val="0054513B"/>
    <w:rsid w:val="00586530"/>
    <w:rsid w:val="005C0251"/>
    <w:rsid w:val="00601B69"/>
    <w:rsid w:val="006024B6"/>
    <w:rsid w:val="00603A28"/>
    <w:rsid w:val="006100F2"/>
    <w:rsid w:val="006438B3"/>
    <w:rsid w:val="00653FF5"/>
    <w:rsid w:val="00664467"/>
    <w:rsid w:val="006806B8"/>
    <w:rsid w:val="006C1D06"/>
    <w:rsid w:val="006E2E5C"/>
    <w:rsid w:val="006F44F0"/>
    <w:rsid w:val="006F5416"/>
    <w:rsid w:val="006F58AC"/>
    <w:rsid w:val="0072704B"/>
    <w:rsid w:val="00753E00"/>
    <w:rsid w:val="007638BE"/>
    <w:rsid w:val="00780F2D"/>
    <w:rsid w:val="00786F47"/>
    <w:rsid w:val="00787026"/>
    <w:rsid w:val="007A329F"/>
    <w:rsid w:val="007B7073"/>
    <w:rsid w:val="007D0122"/>
    <w:rsid w:val="007D4D02"/>
    <w:rsid w:val="007E20ED"/>
    <w:rsid w:val="007E311F"/>
    <w:rsid w:val="007F5D1F"/>
    <w:rsid w:val="00810309"/>
    <w:rsid w:val="00815C83"/>
    <w:rsid w:val="00853937"/>
    <w:rsid w:val="00877407"/>
    <w:rsid w:val="008A22DC"/>
    <w:rsid w:val="008E0D19"/>
    <w:rsid w:val="00917007"/>
    <w:rsid w:val="009335B8"/>
    <w:rsid w:val="00934970"/>
    <w:rsid w:val="00983629"/>
    <w:rsid w:val="009D7895"/>
    <w:rsid w:val="00A012F8"/>
    <w:rsid w:val="00A03CFB"/>
    <w:rsid w:val="00A043DC"/>
    <w:rsid w:val="00A15FB6"/>
    <w:rsid w:val="00A259F8"/>
    <w:rsid w:val="00A559CD"/>
    <w:rsid w:val="00A73A25"/>
    <w:rsid w:val="00A91670"/>
    <w:rsid w:val="00AA6AC5"/>
    <w:rsid w:val="00AC3B5D"/>
    <w:rsid w:val="00AD112B"/>
    <w:rsid w:val="00B008E7"/>
    <w:rsid w:val="00B1536A"/>
    <w:rsid w:val="00B40862"/>
    <w:rsid w:val="00B53826"/>
    <w:rsid w:val="00B57379"/>
    <w:rsid w:val="00B71506"/>
    <w:rsid w:val="00B80CDD"/>
    <w:rsid w:val="00BC3047"/>
    <w:rsid w:val="00BF1A95"/>
    <w:rsid w:val="00BF61F0"/>
    <w:rsid w:val="00BF6CC8"/>
    <w:rsid w:val="00C054A5"/>
    <w:rsid w:val="00C25E10"/>
    <w:rsid w:val="00C3475B"/>
    <w:rsid w:val="00C523C6"/>
    <w:rsid w:val="00C879EC"/>
    <w:rsid w:val="00C937E5"/>
    <w:rsid w:val="00CA3201"/>
    <w:rsid w:val="00CB7501"/>
    <w:rsid w:val="00CE1387"/>
    <w:rsid w:val="00D34A36"/>
    <w:rsid w:val="00D37D57"/>
    <w:rsid w:val="00D50C67"/>
    <w:rsid w:val="00D57294"/>
    <w:rsid w:val="00D62931"/>
    <w:rsid w:val="00DD24E5"/>
    <w:rsid w:val="00DD597D"/>
    <w:rsid w:val="00DF2AA8"/>
    <w:rsid w:val="00E40C1A"/>
    <w:rsid w:val="00E575E2"/>
    <w:rsid w:val="00E608CA"/>
    <w:rsid w:val="00E60C96"/>
    <w:rsid w:val="00E81E0C"/>
    <w:rsid w:val="00EA3846"/>
    <w:rsid w:val="00EC3FED"/>
    <w:rsid w:val="00ED483F"/>
    <w:rsid w:val="00EF2D6A"/>
    <w:rsid w:val="00F35919"/>
    <w:rsid w:val="00F36577"/>
    <w:rsid w:val="00F61B89"/>
    <w:rsid w:val="00F83EAC"/>
    <w:rsid w:val="00F95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B4918"/>
  <w15:chartTrackingRefBased/>
  <w15:docId w15:val="{2CD63597-EB68-42CF-81CF-B064FD233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9CF"/>
  </w:style>
  <w:style w:type="paragraph" w:styleId="Heading1">
    <w:name w:val="heading 1"/>
    <w:basedOn w:val="Normal"/>
    <w:next w:val="Normal"/>
    <w:link w:val="Heading1Char"/>
    <w:uiPriority w:val="9"/>
    <w:qFormat/>
    <w:rsid w:val="007D0122"/>
    <w:pPr>
      <w:keepNext/>
      <w:keepLines/>
      <w:numPr>
        <w:numId w:val="1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122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0122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122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122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122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122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122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122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E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D012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D012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D012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012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122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122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12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12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1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01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D012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12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12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7D012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7D012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7D0122"/>
    <w:rPr>
      <w:i/>
      <w:iCs/>
      <w:color w:val="auto"/>
    </w:rPr>
  </w:style>
  <w:style w:type="paragraph" w:styleId="NoSpacing">
    <w:name w:val="No Spacing"/>
    <w:uiPriority w:val="1"/>
    <w:qFormat/>
    <w:rsid w:val="007D012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D012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D012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12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12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7D012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D012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7D012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D012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D012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D0122"/>
    <w:pPr>
      <w:outlineLvl w:val="9"/>
    </w:pPr>
  </w:style>
  <w:style w:type="table" w:styleId="TableGrid">
    <w:name w:val="Table Grid"/>
    <w:basedOn w:val="TableNormal"/>
    <w:uiPriority w:val="39"/>
    <w:rsid w:val="00753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lement-name">
    <w:name w:val="element-name"/>
    <w:basedOn w:val="DefaultParagraphFont"/>
    <w:rsid w:val="00ED483F"/>
  </w:style>
  <w:style w:type="character" w:customStyle="1" w:styleId="parameters">
    <w:name w:val="parameters"/>
    <w:basedOn w:val="DefaultParagraphFont"/>
    <w:rsid w:val="00ED4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9208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729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589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9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6B1AA-14F4-4CA7-A201-3CD5BE738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9</TotalTime>
  <Pages>6</Pages>
  <Words>1343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udhon-Smith, Lucas</dc:creator>
  <cp:keywords/>
  <dc:description/>
  <cp:lastModifiedBy>Proudhon-Smith, Lucas</cp:lastModifiedBy>
  <cp:revision>130</cp:revision>
  <dcterms:created xsi:type="dcterms:W3CDTF">2021-11-03T17:14:00Z</dcterms:created>
  <dcterms:modified xsi:type="dcterms:W3CDTF">2021-11-10T00:41:00Z</dcterms:modified>
</cp:coreProperties>
</file>